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48D80" w14:textId="77777777" w:rsidR="00B7457B" w:rsidRDefault="00B7457B" w:rsidP="00B13267">
      <w:pPr>
        <w:jc w:val="center"/>
        <w:rPr>
          <w:b/>
        </w:rPr>
      </w:pPr>
    </w:p>
    <w:p w14:paraId="0AB54730" w14:textId="77777777" w:rsidR="00B7457B" w:rsidRPr="00C94767" w:rsidRDefault="00B7457B" w:rsidP="00B13267">
      <w:pPr>
        <w:jc w:val="center"/>
        <w:rPr>
          <w:b/>
        </w:rPr>
      </w:pPr>
    </w:p>
    <w:p w14:paraId="6778AE30" w14:textId="77777777" w:rsidR="00B7457B" w:rsidRPr="00C94767" w:rsidRDefault="00B7457B" w:rsidP="00B13267">
      <w:pPr>
        <w:jc w:val="center"/>
        <w:rPr>
          <w:b/>
        </w:rPr>
      </w:pPr>
    </w:p>
    <w:p w14:paraId="1BBF58A8" w14:textId="77777777" w:rsidR="00B7457B" w:rsidRPr="00C94767" w:rsidRDefault="00B7457B" w:rsidP="00B13267">
      <w:pPr>
        <w:jc w:val="center"/>
        <w:rPr>
          <w:b/>
        </w:rPr>
      </w:pPr>
    </w:p>
    <w:p w14:paraId="16B8EA1E" w14:textId="77777777" w:rsidR="00B7457B" w:rsidRPr="00C94767" w:rsidRDefault="00B7457B" w:rsidP="00B13267">
      <w:pPr>
        <w:jc w:val="center"/>
        <w:rPr>
          <w:b/>
        </w:rPr>
      </w:pPr>
    </w:p>
    <w:p w14:paraId="215D355F" w14:textId="77777777" w:rsidR="00D74D64" w:rsidRPr="00C94767" w:rsidRDefault="00D74D64" w:rsidP="00D74D64">
      <w:pPr>
        <w:jc w:val="center"/>
        <w:rPr>
          <w:b/>
        </w:rPr>
      </w:pPr>
      <w:bookmarkStart w:id="0" w:name="_Hlk48115806"/>
      <w:r w:rsidRPr="00C94767">
        <w:rPr>
          <w:b/>
        </w:rPr>
        <w:t>MARY C O’BRIEN ACCOMMODATION DISTRICT # 90</w:t>
      </w:r>
    </w:p>
    <w:p w14:paraId="0FD54200" w14:textId="78C4FFE4" w:rsidR="00D74D64" w:rsidRPr="00C94767" w:rsidRDefault="001101B6" w:rsidP="00D74D64">
      <w:pPr>
        <w:jc w:val="center"/>
        <w:rPr>
          <w:b/>
        </w:rPr>
      </w:pPr>
      <w:r>
        <w:rPr>
          <w:b/>
        </w:rPr>
        <w:t>SPECIAL</w:t>
      </w:r>
      <w:r w:rsidR="00D74D64">
        <w:rPr>
          <w:b/>
        </w:rPr>
        <w:t xml:space="preserve"> </w:t>
      </w:r>
      <w:r w:rsidR="00D74D64" w:rsidRPr="00C94767">
        <w:rPr>
          <w:b/>
        </w:rPr>
        <w:t>BOARD MEETING</w:t>
      </w:r>
    </w:p>
    <w:p w14:paraId="0351AE3B" w14:textId="0DC43C02" w:rsidR="00D74D64" w:rsidRDefault="001101B6" w:rsidP="00D74D64">
      <w:pPr>
        <w:jc w:val="center"/>
        <w:rPr>
          <w:b/>
        </w:rPr>
      </w:pPr>
      <w:r>
        <w:rPr>
          <w:b/>
        </w:rPr>
        <w:t>WEDNES</w:t>
      </w:r>
      <w:r w:rsidR="00D74D64">
        <w:rPr>
          <w:b/>
        </w:rPr>
        <w:t xml:space="preserve">DAY, </w:t>
      </w:r>
      <w:r>
        <w:rPr>
          <w:b/>
        </w:rPr>
        <w:t>MAY 12</w:t>
      </w:r>
      <w:r w:rsidR="00D74D64">
        <w:rPr>
          <w:b/>
        </w:rPr>
        <w:t>, 2021</w:t>
      </w:r>
    </w:p>
    <w:p w14:paraId="6F95B1B2" w14:textId="1408AB13" w:rsidR="00D74D64" w:rsidRDefault="00D74D64" w:rsidP="00D74D64">
      <w:pPr>
        <w:jc w:val="center"/>
        <w:rPr>
          <w:b/>
        </w:rPr>
      </w:pPr>
      <w:r>
        <w:rPr>
          <w:b/>
        </w:rPr>
        <w:t>PINAL COUNTY SCHOOL OFFICE</w:t>
      </w:r>
    </w:p>
    <w:p w14:paraId="5CCEF692" w14:textId="32F003F7" w:rsidR="00D74D64" w:rsidRDefault="00D74D64" w:rsidP="00D74D64">
      <w:pPr>
        <w:jc w:val="center"/>
        <w:rPr>
          <w:b/>
        </w:rPr>
      </w:pPr>
      <w:r>
        <w:rPr>
          <w:b/>
        </w:rPr>
        <w:t>PD TRAINING ROOM</w:t>
      </w:r>
    </w:p>
    <w:bookmarkEnd w:id="0"/>
    <w:p w14:paraId="233F129F" w14:textId="7C6FC5BA" w:rsidR="00A00D7F" w:rsidRDefault="001101B6" w:rsidP="001E658B">
      <w:pPr>
        <w:jc w:val="center"/>
        <w:rPr>
          <w:b/>
        </w:rPr>
      </w:pPr>
      <w:r>
        <w:rPr>
          <w:b/>
        </w:rPr>
        <w:t>1</w:t>
      </w:r>
      <w:r w:rsidR="00EA5C54" w:rsidRPr="00B13267">
        <w:rPr>
          <w:b/>
        </w:rPr>
        <w:t>1</w:t>
      </w:r>
      <w:r w:rsidR="00A00D7F" w:rsidRPr="00B13267">
        <w:rPr>
          <w:b/>
        </w:rPr>
        <w:t>:</w:t>
      </w:r>
      <w:r w:rsidR="00EA5C54" w:rsidRPr="00B13267">
        <w:rPr>
          <w:b/>
        </w:rPr>
        <w:t>00</w:t>
      </w:r>
      <w:r w:rsidR="00A00D7F" w:rsidRPr="00B13267">
        <w:rPr>
          <w:b/>
        </w:rPr>
        <w:t xml:space="preserve"> </w:t>
      </w:r>
      <w:r>
        <w:rPr>
          <w:b/>
        </w:rPr>
        <w:t>a</w:t>
      </w:r>
      <w:r w:rsidR="00A00D7F" w:rsidRPr="00B13267">
        <w:rPr>
          <w:b/>
        </w:rPr>
        <w:t>.m.</w:t>
      </w:r>
    </w:p>
    <w:p w14:paraId="6005ADF7" w14:textId="77777777" w:rsidR="001E658B" w:rsidRPr="00B13267" w:rsidRDefault="001E658B" w:rsidP="001E658B">
      <w:pPr>
        <w:jc w:val="center"/>
        <w:rPr>
          <w:b/>
        </w:rPr>
      </w:pPr>
    </w:p>
    <w:p w14:paraId="45BA283E" w14:textId="77777777" w:rsidR="00352F64" w:rsidRPr="00B13267" w:rsidRDefault="00352F64" w:rsidP="00B13267">
      <w:pPr>
        <w:ind w:left="360"/>
        <w:jc w:val="center"/>
        <w:rPr>
          <w:b/>
        </w:rPr>
      </w:pPr>
    </w:p>
    <w:p w14:paraId="48DB5B95" w14:textId="18DA7CB7" w:rsidR="001101B6" w:rsidRDefault="001101B6" w:rsidP="001101B6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 xml:space="preserve">REVIEW OF 2020/2021 REVISED BUDGET </w:t>
      </w:r>
    </w:p>
    <w:p w14:paraId="10EF24D7" w14:textId="77777777" w:rsidR="001101B6" w:rsidRDefault="001101B6" w:rsidP="001101B6">
      <w:pPr>
        <w:pStyle w:val="ListParagraph"/>
        <w:jc w:val="both"/>
        <w:rPr>
          <w:b/>
        </w:rPr>
      </w:pPr>
    </w:p>
    <w:p w14:paraId="5DAC6F25" w14:textId="46A090A9" w:rsidR="001101B6" w:rsidRPr="001101B6" w:rsidRDefault="001101B6" w:rsidP="001101B6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CONVENE IN REGULAR SESSION</w:t>
      </w:r>
    </w:p>
    <w:p w14:paraId="123A8768" w14:textId="77777777" w:rsidR="001101B6" w:rsidRDefault="001101B6" w:rsidP="001101B6">
      <w:pPr>
        <w:pStyle w:val="ListParagraph"/>
        <w:jc w:val="both"/>
        <w:rPr>
          <w:b/>
        </w:rPr>
      </w:pPr>
    </w:p>
    <w:p w14:paraId="11A69B22" w14:textId="6450FE59" w:rsidR="00C15D47" w:rsidRPr="00B13267" w:rsidRDefault="00C15D47" w:rsidP="00B13267">
      <w:pPr>
        <w:pStyle w:val="ListParagraph"/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ALL TO ORDER</w:t>
      </w:r>
    </w:p>
    <w:p w14:paraId="5B2E32C7" w14:textId="77777777" w:rsidR="00626464" w:rsidRPr="00B13267" w:rsidRDefault="00626464" w:rsidP="00B13267">
      <w:pPr>
        <w:jc w:val="both"/>
        <w:rPr>
          <w:b/>
        </w:rPr>
      </w:pPr>
    </w:p>
    <w:p w14:paraId="586FF630" w14:textId="77777777" w:rsidR="001101B6" w:rsidRPr="001101B6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>CALL TO THE PUBLIC</w:t>
      </w:r>
    </w:p>
    <w:p w14:paraId="5A44629B" w14:textId="77777777" w:rsidR="001101B6" w:rsidRDefault="001101B6" w:rsidP="001101B6">
      <w:pPr>
        <w:pStyle w:val="ListParagraph"/>
        <w:rPr>
          <w:b/>
        </w:rPr>
      </w:pPr>
    </w:p>
    <w:p w14:paraId="64D7F00E" w14:textId="53D2C8D8" w:rsidR="00187094" w:rsidRPr="00B13267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 xml:space="preserve">NEW </w:t>
      </w:r>
      <w:proofErr w:type="gramStart"/>
      <w:r w:rsidRPr="001101B6">
        <w:rPr>
          <w:b/>
        </w:rPr>
        <w:t xml:space="preserve">BUSINESS  </w:t>
      </w:r>
      <w:r w:rsidRPr="001101B6">
        <w:rPr>
          <w:b/>
          <w:color w:val="FF0000"/>
        </w:rPr>
        <w:t>(</w:t>
      </w:r>
      <w:proofErr w:type="gramEnd"/>
      <w:r w:rsidRPr="001101B6">
        <w:rPr>
          <w:b/>
          <w:color w:val="FF0000"/>
        </w:rPr>
        <w:t>Action)</w:t>
      </w:r>
    </w:p>
    <w:p w14:paraId="21A1E998" w14:textId="308CCCDD" w:rsidR="001101B6" w:rsidRPr="008B4203" w:rsidRDefault="001101B6" w:rsidP="00072C2B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Approval Requested of 2020/2021 Revised Expenditure Budget</w:t>
      </w:r>
    </w:p>
    <w:p w14:paraId="249C00A5" w14:textId="49EF81EB" w:rsidR="00F96EB9" w:rsidRPr="008B4203" w:rsidRDefault="00F96EB9" w:rsidP="00F96EB9">
      <w:pPr>
        <w:pStyle w:val="ListParagraph"/>
        <w:numPr>
          <w:ilvl w:val="2"/>
          <w:numId w:val="1"/>
        </w:numPr>
        <w:jc w:val="both"/>
      </w:pPr>
      <w:r w:rsidRPr="008B4203">
        <w:t>First Reading and Adoption of Policy GCO – Evaluation of Professional Staff Members</w:t>
      </w:r>
    </w:p>
    <w:p w14:paraId="268622F5" w14:textId="25BCED37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 xml:space="preserve">First Reading and Adoption of Policy IKFB, Graduation Exercises </w:t>
      </w:r>
    </w:p>
    <w:p w14:paraId="01248A43" w14:textId="77777777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Combined Resolution for Employee Benefit Trust for Pinal County Treasurer’s Office for 21/22</w:t>
      </w:r>
    </w:p>
    <w:p w14:paraId="71D8CD88" w14:textId="77777777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Combined Resolution for Mary C. O’Brien Accommodation District for Pinal County Treasurer’s Office for 21/22</w:t>
      </w:r>
    </w:p>
    <w:p w14:paraId="2551C628" w14:textId="77777777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Pinal County Education Services Agency Intergovernmental Agreement for 21/22</w:t>
      </w:r>
    </w:p>
    <w:p w14:paraId="42ED7DFB" w14:textId="2C06E857" w:rsidR="00F96EB9" w:rsidRPr="008B4203" w:rsidRDefault="00F96EB9" w:rsidP="00F96EB9">
      <w:pPr>
        <w:numPr>
          <w:ilvl w:val="2"/>
          <w:numId w:val="1"/>
        </w:numPr>
        <w:jc w:val="both"/>
        <w:rPr>
          <w:bCs/>
        </w:rPr>
      </w:pPr>
      <w:r w:rsidRPr="008B4203">
        <w:rPr>
          <w:bCs/>
        </w:rPr>
        <w:t>Ratification/Approval of Pinal County Data Processing Consortium Service Program Agreement for 21/22</w:t>
      </w:r>
    </w:p>
    <w:p w14:paraId="200C2980" w14:textId="77777777" w:rsidR="00F96EB9" w:rsidRPr="008B4203" w:rsidRDefault="00F96EB9" w:rsidP="00F96EB9">
      <w:pPr>
        <w:ind w:left="1890"/>
        <w:jc w:val="both"/>
        <w:rPr>
          <w:bCs/>
        </w:rPr>
      </w:pPr>
    </w:p>
    <w:p w14:paraId="56CE9F1D" w14:textId="77777777" w:rsidR="00F96EB9" w:rsidRPr="008B4203" w:rsidRDefault="00F96EB9" w:rsidP="00F96EB9">
      <w:pPr>
        <w:numPr>
          <w:ilvl w:val="0"/>
          <w:numId w:val="1"/>
        </w:numPr>
        <w:jc w:val="both"/>
        <w:rPr>
          <w:bCs/>
        </w:rPr>
      </w:pPr>
      <w:r w:rsidRPr="00B13267">
        <w:rPr>
          <w:b/>
        </w:rPr>
        <w:t xml:space="preserve">CONSIDERATION AND ACTION REGARDING ACCEPTANCE OF </w:t>
      </w:r>
      <w:r w:rsidRPr="008B4203">
        <w:rPr>
          <w:b/>
        </w:rPr>
        <w:t>BID(S) FOR 1GPA PURCHASES &amp; OTHER 1GPA BUSINESS (Action)</w:t>
      </w:r>
      <w:r w:rsidRPr="008B4203">
        <w:rPr>
          <w:bCs/>
        </w:rPr>
        <w:t xml:space="preserve"> </w:t>
      </w:r>
    </w:p>
    <w:p w14:paraId="004AB34C" w14:textId="2EAA119F" w:rsidR="00F96EB9" w:rsidRPr="002E1357" w:rsidRDefault="00F96EB9" w:rsidP="00527EE7">
      <w:pPr>
        <w:numPr>
          <w:ilvl w:val="1"/>
          <w:numId w:val="1"/>
        </w:numPr>
        <w:jc w:val="both"/>
        <w:rPr>
          <w:b/>
          <w:bCs/>
          <w:u w:val="single"/>
        </w:rPr>
      </w:pPr>
      <w:r w:rsidRPr="008B4203">
        <w:rPr>
          <w:bCs/>
        </w:rPr>
        <w:t xml:space="preserve">Ratification of Contract Awards, Amendments, Extensions &amp; </w:t>
      </w:r>
      <w:proofErr w:type="spellStart"/>
      <w:r w:rsidRPr="008B4203">
        <w:rPr>
          <w:bCs/>
        </w:rPr>
        <w:t>MultiTerm</w:t>
      </w:r>
      <w:proofErr w:type="spellEnd"/>
      <w:r w:rsidRPr="008B4203">
        <w:rPr>
          <w:bCs/>
        </w:rPr>
        <w:t xml:space="preserve"> Contracts</w:t>
      </w:r>
    </w:p>
    <w:p w14:paraId="4D72C971" w14:textId="77777777" w:rsidR="002E1357" w:rsidRPr="008B4203" w:rsidRDefault="002E1357" w:rsidP="002E1357">
      <w:pPr>
        <w:ind w:left="1440"/>
        <w:jc w:val="both"/>
        <w:rPr>
          <w:b/>
          <w:bCs/>
          <w:u w:val="single"/>
        </w:rPr>
      </w:pPr>
    </w:p>
    <w:p w14:paraId="5276B18F" w14:textId="77777777" w:rsidR="00F96EB9" w:rsidRDefault="00F96EB9" w:rsidP="00F96EB9">
      <w:pPr>
        <w:numPr>
          <w:ilvl w:val="2"/>
          <w:numId w:val="1"/>
        </w:numPr>
        <w:jc w:val="both"/>
        <w:rPr>
          <w:b/>
          <w:bCs/>
          <w:u w:val="single"/>
        </w:rPr>
      </w:pPr>
      <w:r w:rsidRPr="00A137B4">
        <w:rPr>
          <w:b/>
          <w:bCs/>
          <w:u w:val="single"/>
        </w:rPr>
        <w:t>CONTRACT AWARD</w:t>
      </w:r>
    </w:p>
    <w:p w14:paraId="123F4636" w14:textId="77777777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>Fire, Security and Communication System Solutions, RFP 21-07P</w:t>
      </w:r>
    </w:p>
    <w:p w14:paraId="3CFF91BE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Alarm Electronics &amp; Communications</w:t>
      </w:r>
    </w:p>
    <w:p w14:paraId="4D61D713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American Fire Equipment Sales/</w:t>
      </w:r>
      <w:proofErr w:type="spellStart"/>
      <w:proofErr w:type="gramStart"/>
      <w:r w:rsidRPr="00F96EB9">
        <w:rPr>
          <w:bCs/>
        </w:rPr>
        <w:t>Services..</w:t>
      </w:r>
      <w:proofErr w:type="gramEnd"/>
      <w:r w:rsidRPr="00F96EB9">
        <w:rPr>
          <w:bCs/>
        </w:rPr>
        <w:t>a</w:t>
      </w:r>
      <w:proofErr w:type="spellEnd"/>
      <w:r w:rsidRPr="00F96EB9">
        <w:rPr>
          <w:bCs/>
        </w:rPr>
        <w:t xml:space="preserve"> division of The Hiller Companies, Inc.</w:t>
      </w:r>
    </w:p>
    <w:p w14:paraId="6974B9E2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Amer-X Security, Inc.</w:t>
      </w:r>
    </w:p>
    <w:p w14:paraId="3A6EEA67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APi</w:t>
      </w:r>
      <w:proofErr w:type="spellEnd"/>
      <w:r w:rsidRPr="00F96EB9">
        <w:rPr>
          <w:bCs/>
        </w:rPr>
        <w:t xml:space="preserve"> National Service Group</w:t>
      </w:r>
    </w:p>
    <w:p w14:paraId="48525C82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lastRenderedPageBreak/>
        <w:t>Benson Security Systems, Inc</w:t>
      </w:r>
    </w:p>
    <w:p w14:paraId="3C0D57D7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Climatec</w:t>
      </w:r>
      <w:proofErr w:type="spellEnd"/>
      <w:r w:rsidRPr="00F96EB9">
        <w:rPr>
          <w:bCs/>
        </w:rPr>
        <w:t>, LLC</w:t>
      </w:r>
    </w:p>
    <w:p w14:paraId="07F19252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Commercial Systems Technology, Inc</w:t>
      </w:r>
    </w:p>
    <w:p w14:paraId="7504DF42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Copperstate</w:t>
      </w:r>
      <w:proofErr w:type="spellEnd"/>
      <w:r w:rsidRPr="00F96EB9">
        <w:rPr>
          <w:bCs/>
        </w:rPr>
        <w:t xml:space="preserve"> Fire Protection</w:t>
      </w:r>
    </w:p>
    <w:p w14:paraId="27D87DE8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ECD Systems LLC</w:t>
      </w:r>
    </w:p>
    <w:p w14:paraId="36632D12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Fire Security Electronics &amp; </w:t>
      </w:r>
      <w:proofErr w:type="spellStart"/>
      <w:r w:rsidRPr="00F96EB9">
        <w:rPr>
          <w:bCs/>
        </w:rPr>
        <w:t>Commnication</w:t>
      </w:r>
      <w:proofErr w:type="spellEnd"/>
      <w:r w:rsidRPr="00F96EB9">
        <w:rPr>
          <w:bCs/>
        </w:rPr>
        <w:t>, Inc.</w:t>
      </w:r>
    </w:p>
    <w:p w14:paraId="0641C857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Intelligrated</w:t>
      </w:r>
      <w:proofErr w:type="spellEnd"/>
      <w:r w:rsidRPr="00F96EB9">
        <w:rPr>
          <w:bCs/>
        </w:rPr>
        <w:t xml:space="preserve"> Communications, Inc.</w:t>
      </w:r>
    </w:p>
    <w:p w14:paraId="14686D58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Johnson Controls Fire Protection, LP</w:t>
      </w:r>
    </w:p>
    <w:p w14:paraId="392791A5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Logicalis, Inc.</w:t>
      </w:r>
    </w:p>
    <w:p w14:paraId="1DA32D71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Metro Fire </w:t>
      </w:r>
      <w:proofErr w:type="spellStart"/>
      <w:r w:rsidRPr="00F96EB9">
        <w:rPr>
          <w:bCs/>
        </w:rPr>
        <w:t>Equipments</w:t>
      </w:r>
      <w:proofErr w:type="spellEnd"/>
    </w:p>
    <w:p w14:paraId="5F4442FB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Next Protection</w:t>
      </w:r>
    </w:p>
    <w:p w14:paraId="007D3323" w14:textId="41128CB5" w:rsidR="00F96EB9" w:rsidRP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Wilson Electric Service Corp., dba </w:t>
      </w:r>
      <w:proofErr w:type="spellStart"/>
      <w:r w:rsidRPr="00F96EB9">
        <w:rPr>
          <w:bCs/>
        </w:rPr>
        <w:t>Netsian</w:t>
      </w:r>
      <w:proofErr w:type="spellEnd"/>
      <w:r w:rsidRPr="00F96EB9">
        <w:rPr>
          <w:bCs/>
        </w:rPr>
        <w:t xml:space="preserve"> Technologies Group</w:t>
      </w:r>
    </w:p>
    <w:p w14:paraId="7FACD1D8" w14:textId="7041CC72" w:rsidR="00F96EB9" w:rsidRPr="002E1357" w:rsidRDefault="00F96EB9" w:rsidP="00F96EB9">
      <w:pPr>
        <w:numPr>
          <w:ilvl w:val="3"/>
          <w:numId w:val="1"/>
        </w:numPr>
        <w:jc w:val="both"/>
        <w:rPr>
          <w:b/>
          <w:u w:val="single"/>
        </w:rPr>
      </w:pPr>
      <w:r w:rsidRPr="002E1357">
        <w:rPr>
          <w:b/>
        </w:rPr>
        <w:t xml:space="preserve">Cost Recovery </w:t>
      </w:r>
      <w:proofErr w:type="gramStart"/>
      <w:r w:rsidRPr="002E1357">
        <w:rPr>
          <w:b/>
        </w:rPr>
        <w:t>And</w:t>
      </w:r>
      <w:proofErr w:type="gramEnd"/>
      <w:r w:rsidRPr="002E1357">
        <w:rPr>
          <w:b/>
        </w:rPr>
        <w:t xml:space="preserve"> Containment, RFP 21-08P</w:t>
      </w:r>
    </w:p>
    <w:p w14:paraId="274D37EA" w14:textId="4085E43E" w:rsidR="00F96EB9" w:rsidRPr="00F96EB9" w:rsidRDefault="00FB30AA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>
        <w:rPr>
          <w:bCs/>
        </w:rPr>
        <w:t>The Eric Ryan Corporation</w:t>
      </w:r>
    </w:p>
    <w:p w14:paraId="5E1F6B07" w14:textId="77777777" w:rsidR="00F96EB9" w:rsidRPr="00024ED9" w:rsidRDefault="00F96EB9" w:rsidP="00F96EB9">
      <w:pPr>
        <w:pStyle w:val="ListParagraph"/>
        <w:ind w:left="2250"/>
        <w:jc w:val="both"/>
        <w:rPr>
          <w:b/>
          <w:bCs/>
        </w:rPr>
      </w:pPr>
    </w:p>
    <w:p w14:paraId="27DF6A6B" w14:textId="77777777" w:rsidR="00F96EB9" w:rsidRDefault="00F96EB9" w:rsidP="00F96EB9">
      <w:pPr>
        <w:numPr>
          <w:ilvl w:val="2"/>
          <w:numId w:val="1"/>
        </w:numPr>
        <w:jc w:val="both"/>
        <w:rPr>
          <w:b/>
          <w:bCs/>
          <w:u w:val="single"/>
        </w:rPr>
      </w:pPr>
      <w:r w:rsidRPr="00A137B4">
        <w:rPr>
          <w:b/>
          <w:bCs/>
          <w:u w:val="single"/>
        </w:rPr>
        <w:t>CONTRACT AMENDMENT</w:t>
      </w:r>
    </w:p>
    <w:p w14:paraId="398325B5" w14:textId="77777777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 xml:space="preserve">Playground Solutions </w:t>
      </w:r>
    </w:p>
    <w:p w14:paraId="4B8B7C2B" w14:textId="77777777" w:rsidR="00F96EB9" w:rsidRP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Miracle Playground Sales Contract 18-04P-06</w:t>
      </w:r>
    </w:p>
    <w:p w14:paraId="4BAC34C4" w14:textId="3C5A4A8D" w:rsidR="00F96EB9" w:rsidRP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Play it Safe Playground Contract 18-04P-</w:t>
      </w:r>
      <w:proofErr w:type="gramStart"/>
      <w:r w:rsidRPr="00F96EB9">
        <w:rPr>
          <w:bCs/>
        </w:rPr>
        <w:t>07</w:t>
      </w:r>
      <w:proofErr w:type="gramEnd"/>
    </w:p>
    <w:p w14:paraId="6EEAD3EC" w14:textId="18A65B8A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>
        <w:rPr>
          <w:bCs/>
        </w:rPr>
        <w:t>Dave Bang Associates, Inc. 18-04P-02</w:t>
      </w:r>
    </w:p>
    <w:p w14:paraId="49471A26" w14:textId="77777777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>Fire and Safety Inspections, Products &amp; Service Solutions</w:t>
      </w:r>
    </w:p>
    <w:p w14:paraId="14FB64B4" w14:textId="3D0A2556" w:rsidR="00F96EB9" w:rsidRP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LVC Companies – Contract # 16-04P-10</w:t>
      </w:r>
    </w:p>
    <w:p w14:paraId="0B9CC795" w14:textId="77777777" w:rsidR="00F96EB9" w:rsidRPr="00E331D7" w:rsidRDefault="00F96EB9" w:rsidP="00F96EB9">
      <w:pPr>
        <w:jc w:val="both"/>
        <w:rPr>
          <w:b/>
          <w:bCs/>
        </w:rPr>
      </w:pPr>
    </w:p>
    <w:p w14:paraId="28A94891" w14:textId="77777777" w:rsidR="00F96EB9" w:rsidRDefault="00F96EB9" w:rsidP="00F96EB9">
      <w:pPr>
        <w:numPr>
          <w:ilvl w:val="2"/>
          <w:numId w:val="1"/>
        </w:numPr>
        <w:jc w:val="both"/>
        <w:rPr>
          <w:b/>
          <w:bCs/>
          <w:u w:val="single"/>
        </w:rPr>
      </w:pPr>
      <w:r w:rsidRPr="00A137B4">
        <w:rPr>
          <w:b/>
          <w:bCs/>
          <w:u w:val="single"/>
        </w:rPr>
        <w:t>CONTRACT EXTENSION</w:t>
      </w:r>
    </w:p>
    <w:p w14:paraId="34C89CF7" w14:textId="77777777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>Grant Consulting and Other Research Services</w:t>
      </w:r>
    </w:p>
    <w:p w14:paraId="2A1FB8B7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WestGroup</w:t>
      </w:r>
      <w:proofErr w:type="spellEnd"/>
      <w:r w:rsidRPr="00F96EB9">
        <w:rPr>
          <w:bCs/>
        </w:rPr>
        <w:t xml:space="preserve"> LLC, dba </w:t>
      </w:r>
      <w:proofErr w:type="spellStart"/>
      <w:r w:rsidRPr="00F96EB9">
        <w:rPr>
          <w:bCs/>
        </w:rPr>
        <w:t>WestGroup</w:t>
      </w:r>
      <w:proofErr w:type="spellEnd"/>
      <w:r w:rsidRPr="00F96EB9">
        <w:rPr>
          <w:bCs/>
        </w:rPr>
        <w:t xml:space="preserve"> Research Contract #20-04P-02</w:t>
      </w:r>
    </w:p>
    <w:p w14:paraId="0A4A3F2F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Hanover Research </w:t>
      </w:r>
      <w:proofErr w:type="gramStart"/>
      <w:r w:rsidRPr="00F96EB9">
        <w:rPr>
          <w:bCs/>
        </w:rPr>
        <w:t>Group  -</w:t>
      </w:r>
      <w:proofErr w:type="gramEnd"/>
      <w:r w:rsidRPr="00F96EB9">
        <w:rPr>
          <w:bCs/>
        </w:rPr>
        <w:t xml:space="preserve"> Contract #20-04P-01</w:t>
      </w:r>
    </w:p>
    <w:p w14:paraId="40E1D823" w14:textId="77777777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>Asphalt Products and Services</w:t>
      </w:r>
    </w:p>
    <w:p w14:paraId="65CC09AD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Sunland Asphalt &amp; Construction, Inc. – Contract #17-16P-05</w:t>
      </w:r>
    </w:p>
    <w:p w14:paraId="61AA3291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Roadrunner Paving &amp; Asphalt Maintenance Contract # 17-16P-04</w:t>
      </w:r>
    </w:p>
    <w:p w14:paraId="1009B6F1" w14:textId="77777777" w:rsidR="00F96EB9" w:rsidRP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Cactus Asphalt – Contract # 17-16P-02</w:t>
      </w:r>
    </w:p>
    <w:p w14:paraId="5C1393D8" w14:textId="3CC65250" w:rsidR="00F96EB9" w:rsidRPr="00FB30AA" w:rsidRDefault="00F96EB9" w:rsidP="00FB30AA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Ace Asphalt of Arizona – Contract # 17-16P-01</w:t>
      </w:r>
    </w:p>
    <w:p w14:paraId="3862CF20" w14:textId="510B0534" w:rsidR="00FB30AA" w:rsidRPr="00FB30AA" w:rsidRDefault="00FB30AA" w:rsidP="00F96EB9">
      <w:pPr>
        <w:numPr>
          <w:ilvl w:val="3"/>
          <w:numId w:val="1"/>
        </w:numPr>
        <w:jc w:val="both"/>
        <w:rPr>
          <w:b/>
          <w:bCs/>
        </w:rPr>
      </w:pPr>
      <w:r w:rsidRPr="00FB30AA">
        <w:rPr>
          <w:b/>
          <w:bCs/>
        </w:rPr>
        <w:t>Energy Performance Contracting Services</w:t>
      </w:r>
    </w:p>
    <w:p w14:paraId="2ED3714F" w14:textId="7F4E38A3" w:rsidR="00FB30AA" w:rsidRDefault="00FB30AA" w:rsidP="00FB30AA">
      <w:pPr>
        <w:numPr>
          <w:ilvl w:val="4"/>
          <w:numId w:val="1"/>
        </w:numPr>
        <w:jc w:val="both"/>
      </w:pPr>
      <w:proofErr w:type="spellStart"/>
      <w:r w:rsidRPr="00FB30AA">
        <w:t>Amerrsco</w:t>
      </w:r>
      <w:proofErr w:type="spellEnd"/>
      <w:r w:rsidRPr="00FB30AA">
        <w:t>, Inc.</w:t>
      </w:r>
      <w:r>
        <w:t>, 17-12P-01</w:t>
      </w:r>
      <w:r w:rsidRPr="00FB30AA">
        <w:t xml:space="preserve"> </w:t>
      </w:r>
    </w:p>
    <w:p w14:paraId="76DFC484" w14:textId="5F80909B" w:rsidR="00FB30AA" w:rsidRDefault="00FB30AA" w:rsidP="00FB30AA">
      <w:pPr>
        <w:numPr>
          <w:ilvl w:val="4"/>
          <w:numId w:val="1"/>
        </w:numPr>
        <w:jc w:val="both"/>
      </w:pPr>
      <w:r>
        <w:t xml:space="preserve">McKinstry </w:t>
      </w:r>
      <w:proofErr w:type="spellStart"/>
      <w:r>
        <w:t>Essention</w:t>
      </w:r>
      <w:proofErr w:type="spellEnd"/>
      <w:r>
        <w:t>, LLC, 12-12P-02</w:t>
      </w:r>
    </w:p>
    <w:p w14:paraId="6D74EFC5" w14:textId="670D5604" w:rsidR="00FB30AA" w:rsidRDefault="00FB30AA" w:rsidP="00FB30AA">
      <w:pPr>
        <w:numPr>
          <w:ilvl w:val="4"/>
          <w:numId w:val="1"/>
        </w:numPr>
        <w:jc w:val="both"/>
      </w:pPr>
      <w:r>
        <w:t>Midstate Energy, LLC 17-12P-03</w:t>
      </w:r>
    </w:p>
    <w:p w14:paraId="05A9CCDF" w14:textId="41A8B1B0" w:rsidR="00FB30AA" w:rsidRDefault="00FB30AA" w:rsidP="00FB30AA">
      <w:pPr>
        <w:numPr>
          <w:ilvl w:val="4"/>
          <w:numId w:val="1"/>
        </w:numPr>
        <w:jc w:val="both"/>
      </w:pPr>
      <w:r>
        <w:t>Pueblo Mechanical &amp; Controls, LLC, 17-12P-05</w:t>
      </w:r>
    </w:p>
    <w:p w14:paraId="7FB571CB" w14:textId="5B1FA76F" w:rsidR="00FB30AA" w:rsidRDefault="00FB30AA" w:rsidP="00FB30AA">
      <w:pPr>
        <w:numPr>
          <w:ilvl w:val="4"/>
          <w:numId w:val="1"/>
        </w:numPr>
        <w:jc w:val="both"/>
      </w:pPr>
      <w:r>
        <w:t>Schneider Electric Buildings Americas, Inc., 17-12P-06</w:t>
      </w:r>
    </w:p>
    <w:p w14:paraId="68674535" w14:textId="174D5260" w:rsidR="00FB30AA" w:rsidRDefault="00FB30AA" w:rsidP="00FB30AA">
      <w:pPr>
        <w:numPr>
          <w:ilvl w:val="4"/>
          <w:numId w:val="1"/>
        </w:numPr>
        <w:jc w:val="both"/>
      </w:pPr>
      <w:proofErr w:type="spellStart"/>
      <w:r>
        <w:t>Tolin</w:t>
      </w:r>
      <w:proofErr w:type="spellEnd"/>
      <w:r>
        <w:t xml:space="preserve"> Mechanical, 17-12P-07</w:t>
      </w:r>
    </w:p>
    <w:p w14:paraId="0C5DFCE7" w14:textId="3738FE51" w:rsidR="00FB30AA" w:rsidRPr="00FB30AA" w:rsidRDefault="00FB30AA" w:rsidP="00FB30AA">
      <w:pPr>
        <w:numPr>
          <w:ilvl w:val="4"/>
          <w:numId w:val="1"/>
        </w:numPr>
        <w:jc w:val="both"/>
        <w:rPr>
          <w:b/>
          <w:bCs/>
        </w:rPr>
      </w:pPr>
      <w:r>
        <w:t>Urban Energy Solutions, 17-12P-08</w:t>
      </w:r>
    </w:p>
    <w:p w14:paraId="2081437E" w14:textId="6DB03CE0" w:rsidR="00FB30AA" w:rsidRPr="00FB30AA" w:rsidRDefault="00FB30AA" w:rsidP="00FB30AA">
      <w:pPr>
        <w:numPr>
          <w:ilvl w:val="3"/>
          <w:numId w:val="1"/>
        </w:numPr>
        <w:jc w:val="both"/>
      </w:pPr>
      <w:r>
        <w:rPr>
          <w:b/>
          <w:bCs/>
        </w:rPr>
        <w:t>Project Management Services</w:t>
      </w:r>
    </w:p>
    <w:p w14:paraId="1D1C3C89" w14:textId="039A4BC4" w:rsidR="00FB30AA" w:rsidRDefault="00FB30AA" w:rsidP="00FB30AA">
      <w:pPr>
        <w:numPr>
          <w:ilvl w:val="4"/>
          <w:numId w:val="1"/>
        </w:numPr>
        <w:jc w:val="both"/>
      </w:pPr>
      <w:r>
        <w:t>H2 Group, LLC, 19-15P-06</w:t>
      </w:r>
    </w:p>
    <w:p w14:paraId="51595F51" w14:textId="4962C954" w:rsidR="00FB30AA" w:rsidRDefault="00FB30AA" w:rsidP="00FB30AA">
      <w:pPr>
        <w:numPr>
          <w:ilvl w:val="4"/>
          <w:numId w:val="1"/>
        </w:numPr>
        <w:jc w:val="both"/>
      </w:pPr>
      <w:r>
        <w:lastRenderedPageBreak/>
        <w:t>Abacus Project Management, Inc., 19-15P-01</w:t>
      </w:r>
    </w:p>
    <w:p w14:paraId="6DD26C5C" w14:textId="372C8232" w:rsidR="00FB30AA" w:rsidRDefault="00FB30AA" w:rsidP="00FB30AA">
      <w:pPr>
        <w:numPr>
          <w:ilvl w:val="4"/>
          <w:numId w:val="1"/>
        </w:numPr>
        <w:jc w:val="both"/>
      </w:pPr>
      <w:r>
        <w:t>Nations Group, 19-15P-07</w:t>
      </w:r>
    </w:p>
    <w:p w14:paraId="418B7A53" w14:textId="1CF66100" w:rsidR="00FB30AA" w:rsidRDefault="008B4203" w:rsidP="00FB30AA">
      <w:pPr>
        <w:numPr>
          <w:ilvl w:val="4"/>
          <w:numId w:val="1"/>
        </w:numPr>
        <w:jc w:val="both"/>
      </w:pPr>
      <w:proofErr w:type="spellStart"/>
      <w:r>
        <w:t>Facillities</w:t>
      </w:r>
      <w:proofErr w:type="spellEnd"/>
      <w:r>
        <w:t xml:space="preserve"> Management Group, </w:t>
      </w:r>
      <w:proofErr w:type="spellStart"/>
      <w:r>
        <w:t>LLc</w:t>
      </w:r>
      <w:proofErr w:type="spellEnd"/>
      <w:r>
        <w:t>, 19-15P-05</w:t>
      </w:r>
    </w:p>
    <w:p w14:paraId="32F3FFD6" w14:textId="21025DCD" w:rsidR="008B4203" w:rsidRDefault="008B4203" w:rsidP="00FB30AA">
      <w:pPr>
        <w:numPr>
          <w:ilvl w:val="4"/>
          <w:numId w:val="1"/>
        </w:numPr>
        <w:jc w:val="both"/>
      </w:pPr>
      <w:r>
        <w:t>Estimating Plus, LLC, 19-15P-04</w:t>
      </w:r>
    </w:p>
    <w:p w14:paraId="72D533BF" w14:textId="04223B51" w:rsidR="008B4203" w:rsidRDefault="008B4203" w:rsidP="00FB30AA">
      <w:pPr>
        <w:numPr>
          <w:ilvl w:val="4"/>
          <w:numId w:val="1"/>
        </w:numPr>
        <w:jc w:val="both"/>
      </w:pPr>
      <w:proofErr w:type="spellStart"/>
      <w:r>
        <w:t>Chermack</w:t>
      </w:r>
      <w:proofErr w:type="spellEnd"/>
      <w:r>
        <w:t xml:space="preserve"> Consulting Group, LLC, 19-15P-03</w:t>
      </w:r>
    </w:p>
    <w:p w14:paraId="304A4920" w14:textId="44806972" w:rsidR="008B4203" w:rsidRDefault="008B4203" w:rsidP="00FB30AA">
      <w:pPr>
        <w:numPr>
          <w:ilvl w:val="4"/>
          <w:numId w:val="1"/>
        </w:numPr>
        <w:jc w:val="both"/>
      </w:pPr>
      <w:r>
        <w:t>Arcadis, 19-15P-02</w:t>
      </w:r>
    </w:p>
    <w:p w14:paraId="0D5A221E" w14:textId="77777777" w:rsidR="008B4203" w:rsidRPr="00FB30AA" w:rsidRDefault="008B4203" w:rsidP="00FB30AA">
      <w:pPr>
        <w:numPr>
          <w:ilvl w:val="4"/>
          <w:numId w:val="1"/>
        </w:numPr>
        <w:jc w:val="both"/>
      </w:pPr>
    </w:p>
    <w:p w14:paraId="3A3FF0A2" w14:textId="17B93CEB" w:rsidR="00F96EB9" w:rsidRDefault="00F96EB9" w:rsidP="00F96EB9">
      <w:pPr>
        <w:numPr>
          <w:ilvl w:val="3"/>
          <w:numId w:val="1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>Business Intelligence Software Development Supplemental</w:t>
      </w:r>
    </w:p>
    <w:p w14:paraId="2A285E3E" w14:textId="1D3EA579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Fusebox, LLC – Contract # 17-11P-03</w:t>
      </w:r>
    </w:p>
    <w:p w14:paraId="78B4522B" w14:textId="77777777" w:rsidR="00F96EB9" w:rsidRDefault="00F96EB9" w:rsidP="00F96EB9">
      <w:pPr>
        <w:numPr>
          <w:ilvl w:val="4"/>
          <w:numId w:val="1"/>
        </w:numPr>
        <w:jc w:val="both"/>
        <w:rPr>
          <w:b/>
          <w:bCs/>
          <w:u w:val="single"/>
        </w:rPr>
      </w:pPr>
      <w:r w:rsidRPr="00F96EB9">
        <w:rPr>
          <w:bCs/>
        </w:rPr>
        <w:t>Forecast5Analytics, Inc. – Contract #17-11P-02</w:t>
      </w:r>
    </w:p>
    <w:p w14:paraId="53B5D473" w14:textId="75DF82BE" w:rsidR="00F96EB9" w:rsidRPr="002E1357" w:rsidRDefault="00F96EB9" w:rsidP="002E1357">
      <w:pPr>
        <w:numPr>
          <w:ilvl w:val="4"/>
          <w:numId w:val="1"/>
        </w:numPr>
        <w:jc w:val="both"/>
        <w:rPr>
          <w:b/>
          <w:bCs/>
          <w:u w:val="single"/>
          <w:lang w:val="fr-FR"/>
        </w:rPr>
      </w:pPr>
      <w:proofErr w:type="spellStart"/>
      <w:r w:rsidRPr="00F96EB9">
        <w:rPr>
          <w:bCs/>
          <w:lang w:val="fr-FR"/>
        </w:rPr>
        <w:t>Bourntec</w:t>
      </w:r>
      <w:proofErr w:type="spellEnd"/>
      <w:r w:rsidRPr="00F96EB9">
        <w:rPr>
          <w:bCs/>
          <w:lang w:val="fr-FR"/>
        </w:rPr>
        <w:t xml:space="preserve"> Solutions, Inc. – </w:t>
      </w:r>
      <w:proofErr w:type="spellStart"/>
      <w:r w:rsidRPr="00F96EB9">
        <w:rPr>
          <w:bCs/>
          <w:lang w:val="fr-FR"/>
        </w:rPr>
        <w:t>Contract</w:t>
      </w:r>
      <w:proofErr w:type="spellEnd"/>
      <w:r w:rsidRPr="00F96EB9">
        <w:rPr>
          <w:bCs/>
          <w:lang w:val="fr-FR"/>
        </w:rPr>
        <w:t xml:space="preserve"> #17-11P-01</w:t>
      </w:r>
    </w:p>
    <w:p w14:paraId="01A42529" w14:textId="77777777" w:rsidR="00F96EB9" w:rsidRPr="00C329F3" w:rsidRDefault="00F96EB9" w:rsidP="00F96EB9">
      <w:pPr>
        <w:pStyle w:val="ListParagraph"/>
        <w:ind w:left="1890"/>
        <w:rPr>
          <w:b/>
          <w:bCs/>
          <w:lang w:val="fr-FR"/>
        </w:rPr>
      </w:pPr>
    </w:p>
    <w:p w14:paraId="4C3C6B95" w14:textId="77902377" w:rsidR="00F96EB9" w:rsidRDefault="00F96EB9" w:rsidP="00F96EB9">
      <w:pPr>
        <w:pStyle w:val="ListParagraph"/>
        <w:numPr>
          <w:ilvl w:val="0"/>
          <w:numId w:val="24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OFFEROR’S PROPOSAL AND CONTRACT ACCEPTANCE</w:t>
      </w:r>
    </w:p>
    <w:p w14:paraId="5B6411CB" w14:textId="77777777" w:rsidR="00FB30AA" w:rsidRPr="00F96EB9" w:rsidRDefault="00FB30AA" w:rsidP="00FB30AA">
      <w:pPr>
        <w:numPr>
          <w:ilvl w:val="1"/>
          <w:numId w:val="24"/>
        </w:numPr>
        <w:jc w:val="both"/>
        <w:rPr>
          <w:b/>
          <w:bCs/>
          <w:u w:val="single"/>
        </w:rPr>
      </w:pPr>
      <w:r>
        <w:rPr>
          <w:bCs/>
        </w:rPr>
        <w:t xml:space="preserve">Cost Recovery </w:t>
      </w:r>
      <w:proofErr w:type="gramStart"/>
      <w:r>
        <w:rPr>
          <w:bCs/>
        </w:rPr>
        <w:t>And</w:t>
      </w:r>
      <w:proofErr w:type="gramEnd"/>
      <w:r>
        <w:rPr>
          <w:bCs/>
        </w:rPr>
        <w:t xml:space="preserve"> Containment, RFP 21-08P</w:t>
      </w:r>
    </w:p>
    <w:p w14:paraId="290B86E4" w14:textId="77777777" w:rsidR="00FB30AA" w:rsidRPr="00F96EB9" w:rsidRDefault="00FB30AA" w:rsidP="00FB30AA">
      <w:pPr>
        <w:numPr>
          <w:ilvl w:val="2"/>
          <w:numId w:val="24"/>
        </w:numPr>
        <w:jc w:val="both"/>
        <w:rPr>
          <w:b/>
          <w:bCs/>
          <w:u w:val="single"/>
        </w:rPr>
      </w:pPr>
      <w:r>
        <w:rPr>
          <w:bCs/>
        </w:rPr>
        <w:t>The Eric Ryan Corporation</w:t>
      </w:r>
    </w:p>
    <w:p w14:paraId="6FAD8E87" w14:textId="77777777" w:rsidR="00F96EB9" w:rsidRDefault="00F96EB9" w:rsidP="00FB30AA">
      <w:pPr>
        <w:pStyle w:val="ListParagraph"/>
        <w:ind w:left="2520"/>
        <w:jc w:val="both"/>
        <w:rPr>
          <w:b/>
          <w:bCs/>
          <w:u w:val="single"/>
        </w:rPr>
      </w:pPr>
    </w:p>
    <w:p w14:paraId="188ACEF0" w14:textId="32B19399" w:rsidR="00FB30AA" w:rsidRDefault="00FB30AA" w:rsidP="00F96EB9">
      <w:pPr>
        <w:pStyle w:val="ListParagraph"/>
        <w:numPr>
          <w:ilvl w:val="0"/>
          <w:numId w:val="24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NOTIFICATION OF CANCELLATION</w:t>
      </w:r>
    </w:p>
    <w:p w14:paraId="61783550" w14:textId="1A533A2F" w:rsidR="00FB30AA" w:rsidRPr="00FB30AA" w:rsidRDefault="00FB30AA" w:rsidP="00FB30AA">
      <w:pPr>
        <w:pStyle w:val="ListParagraph"/>
        <w:numPr>
          <w:ilvl w:val="1"/>
          <w:numId w:val="24"/>
        </w:numPr>
        <w:jc w:val="both"/>
      </w:pPr>
      <w:r>
        <w:rPr>
          <w:b/>
          <w:bCs/>
        </w:rPr>
        <w:t>Energy performance Contracting Services</w:t>
      </w:r>
    </w:p>
    <w:p w14:paraId="05EBED54" w14:textId="1AA7B8C6" w:rsidR="00FB30AA" w:rsidRDefault="00FB30AA" w:rsidP="00FB30AA">
      <w:pPr>
        <w:pStyle w:val="ListParagraph"/>
        <w:numPr>
          <w:ilvl w:val="2"/>
          <w:numId w:val="24"/>
        </w:numPr>
        <w:jc w:val="both"/>
      </w:pPr>
      <w:r>
        <w:t>Engie Services, 17-12P-04</w:t>
      </w:r>
    </w:p>
    <w:p w14:paraId="2F684040" w14:textId="77777777" w:rsidR="002E1357" w:rsidRDefault="002E1357" w:rsidP="002E1357">
      <w:pPr>
        <w:pStyle w:val="ListParagraph"/>
        <w:ind w:left="3240"/>
        <w:jc w:val="both"/>
      </w:pPr>
    </w:p>
    <w:p w14:paraId="187B5E62" w14:textId="351C0EE5" w:rsidR="008B4203" w:rsidRPr="008B4203" w:rsidRDefault="008B4203" w:rsidP="008B4203">
      <w:pPr>
        <w:pStyle w:val="ListParagraph"/>
        <w:numPr>
          <w:ilvl w:val="0"/>
          <w:numId w:val="24"/>
        </w:numPr>
        <w:jc w:val="both"/>
        <w:rPr>
          <w:b/>
          <w:bCs/>
          <w:u w:val="single"/>
        </w:rPr>
      </w:pPr>
      <w:r w:rsidRPr="00067E56">
        <w:rPr>
          <w:b/>
          <w:bCs/>
          <w:u w:val="single"/>
        </w:rPr>
        <w:t>DETERMINATION OF MULTIPLE AWARD</w:t>
      </w:r>
    </w:p>
    <w:p w14:paraId="018F704C" w14:textId="77777777" w:rsidR="00F96EB9" w:rsidRPr="00F96EB9" w:rsidRDefault="00F96EB9" w:rsidP="00F96EB9">
      <w:pPr>
        <w:pStyle w:val="ListParagraph"/>
        <w:numPr>
          <w:ilvl w:val="1"/>
          <w:numId w:val="24"/>
        </w:numPr>
        <w:jc w:val="both"/>
        <w:rPr>
          <w:b/>
          <w:bCs/>
          <w:u w:val="single"/>
        </w:rPr>
      </w:pPr>
      <w:r w:rsidRPr="00F96EB9">
        <w:rPr>
          <w:b/>
          <w:bCs/>
        </w:rPr>
        <w:t xml:space="preserve">Fire, Security and </w:t>
      </w:r>
      <w:proofErr w:type="spellStart"/>
      <w:r w:rsidRPr="00F96EB9">
        <w:rPr>
          <w:b/>
          <w:bCs/>
        </w:rPr>
        <w:t>Communiction</w:t>
      </w:r>
      <w:proofErr w:type="spellEnd"/>
      <w:r w:rsidRPr="00F96EB9">
        <w:rPr>
          <w:b/>
          <w:bCs/>
        </w:rPr>
        <w:t xml:space="preserve"> System Solutions – RFP 21-07P</w:t>
      </w:r>
    </w:p>
    <w:p w14:paraId="79E2A32F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Alarm Electronics &amp; Communications</w:t>
      </w:r>
    </w:p>
    <w:p w14:paraId="2A974F38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American Fire Equipment Sales/</w:t>
      </w:r>
      <w:proofErr w:type="spellStart"/>
      <w:proofErr w:type="gramStart"/>
      <w:r w:rsidRPr="00F96EB9">
        <w:rPr>
          <w:bCs/>
        </w:rPr>
        <w:t>Services..</w:t>
      </w:r>
      <w:proofErr w:type="gramEnd"/>
      <w:r w:rsidRPr="00F96EB9">
        <w:rPr>
          <w:bCs/>
        </w:rPr>
        <w:t>a</w:t>
      </w:r>
      <w:proofErr w:type="spellEnd"/>
      <w:r w:rsidRPr="00F96EB9">
        <w:rPr>
          <w:bCs/>
        </w:rPr>
        <w:t xml:space="preserve"> division of The Hiller Companies, Inc.</w:t>
      </w:r>
    </w:p>
    <w:p w14:paraId="44F9E3D3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Amer-X Security, Inc.</w:t>
      </w:r>
    </w:p>
    <w:p w14:paraId="6FDCF71C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APi</w:t>
      </w:r>
      <w:proofErr w:type="spellEnd"/>
      <w:r w:rsidRPr="00F96EB9">
        <w:rPr>
          <w:bCs/>
        </w:rPr>
        <w:t xml:space="preserve"> National Service Group</w:t>
      </w:r>
    </w:p>
    <w:p w14:paraId="5E82DCAD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Benson Security Systems, Inc</w:t>
      </w:r>
    </w:p>
    <w:p w14:paraId="6138A97B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Climatec</w:t>
      </w:r>
      <w:proofErr w:type="spellEnd"/>
      <w:r w:rsidRPr="00F96EB9">
        <w:rPr>
          <w:bCs/>
        </w:rPr>
        <w:t>, LLC</w:t>
      </w:r>
    </w:p>
    <w:p w14:paraId="37546769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Commercial Systems Technology, Inc</w:t>
      </w:r>
    </w:p>
    <w:p w14:paraId="6700CC68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Copperstate</w:t>
      </w:r>
      <w:proofErr w:type="spellEnd"/>
      <w:r w:rsidRPr="00F96EB9">
        <w:rPr>
          <w:bCs/>
        </w:rPr>
        <w:t xml:space="preserve"> Fire Protection</w:t>
      </w:r>
    </w:p>
    <w:p w14:paraId="4EFBCFE1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ECD Systems LLC</w:t>
      </w:r>
    </w:p>
    <w:p w14:paraId="6DDFA9B9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Fire Security Electronics &amp; </w:t>
      </w:r>
      <w:proofErr w:type="spellStart"/>
      <w:r w:rsidRPr="00F96EB9">
        <w:rPr>
          <w:bCs/>
        </w:rPr>
        <w:t>Commnication</w:t>
      </w:r>
      <w:proofErr w:type="spellEnd"/>
      <w:r w:rsidRPr="00F96EB9">
        <w:rPr>
          <w:bCs/>
        </w:rPr>
        <w:t>, Inc.</w:t>
      </w:r>
    </w:p>
    <w:p w14:paraId="275CA376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proofErr w:type="spellStart"/>
      <w:r w:rsidRPr="00F96EB9">
        <w:rPr>
          <w:bCs/>
        </w:rPr>
        <w:t>Intelligrated</w:t>
      </w:r>
      <w:proofErr w:type="spellEnd"/>
      <w:r w:rsidRPr="00F96EB9">
        <w:rPr>
          <w:bCs/>
        </w:rPr>
        <w:t xml:space="preserve"> Communications, Inc.</w:t>
      </w:r>
    </w:p>
    <w:p w14:paraId="03EB952D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Johnson Controls Fire Protection, LP</w:t>
      </w:r>
    </w:p>
    <w:p w14:paraId="3A742F23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Logicalis, Inc.</w:t>
      </w:r>
    </w:p>
    <w:p w14:paraId="3E569C40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Metro Fire </w:t>
      </w:r>
      <w:proofErr w:type="spellStart"/>
      <w:r w:rsidRPr="00F96EB9">
        <w:rPr>
          <w:bCs/>
        </w:rPr>
        <w:t>Equipments</w:t>
      </w:r>
      <w:proofErr w:type="spellEnd"/>
    </w:p>
    <w:p w14:paraId="0292FC8C" w14:textId="77777777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>Next Protection</w:t>
      </w:r>
    </w:p>
    <w:p w14:paraId="39285D12" w14:textId="5A2CC51E" w:rsidR="00F96EB9" w:rsidRPr="00F96EB9" w:rsidRDefault="00F96EB9" w:rsidP="00F96EB9">
      <w:pPr>
        <w:pStyle w:val="ListParagraph"/>
        <w:numPr>
          <w:ilvl w:val="2"/>
          <w:numId w:val="24"/>
        </w:numPr>
        <w:jc w:val="both"/>
        <w:rPr>
          <w:b/>
          <w:bCs/>
          <w:u w:val="single"/>
        </w:rPr>
      </w:pPr>
      <w:r w:rsidRPr="00F96EB9">
        <w:rPr>
          <w:bCs/>
        </w:rPr>
        <w:t xml:space="preserve">Wilson Electric Service Corp., dba </w:t>
      </w:r>
      <w:proofErr w:type="spellStart"/>
      <w:r w:rsidRPr="00F96EB9">
        <w:rPr>
          <w:bCs/>
        </w:rPr>
        <w:t>Netsian</w:t>
      </w:r>
      <w:proofErr w:type="spellEnd"/>
      <w:r w:rsidRPr="00F96EB9">
        <w:rPr>
          <w:bCs/>
        </w:rPr>
        <w:t xml:space="preserve"> Technologies Group</w:t>
      </w:r>
    </w:p>
    <w:p w14:paraId="238ED009" w14:textId="77777777" w:rsidR="00CD2735" w:rsidRPr="00F03759" w:rsidRDefault="00CD2735" w:rsidP="00F03759">
      <w:pPr>
        <w:jc w:val="both"/>
        <w:rPr>
          <w:bCs/>
        </w:rPr>
      </w:pPr>
    </w:p>
    <w:p w14:paraId="38CFC1B0" w14:textId="77777777" w:rsidR="00B7457B" w:rsidRPr="00B13267" w:rsidRDefault="00B7457B" w:rsidP="00B13267">
      <w:pPr>
        <w:jc w:val="both"/>
        <w:rPr>
          <w:b/>
        </w:rPr>
      </w:pPr>
    </w:p>
    <w:p w14:paraId="15463D4E" w14:textId="77777777" w:rsidR="00B7457B" w:rsidRPr="00B13267" w:rsidRDefault="00B7457B" w:rsidP="00B13267">
      <w:pPr>
        <w:numPr>
          <w:ilvl w:val="0"/>
          <w:numId w:val="1"/>
        </w:numPr>
        <w:rPr>
          <w:b/>
        </w:rPr>
      </w:pPr>
      <w:r w:rsidRPr="00B13267">
        <w:rPr>
          <w:b/>
        </w:rPr>
        <w:t>ADJOURN</w:t>
      </w:r>
    </w:p>
    <w:sectPr w:rsidR="00B7457B" w:rsidRPr="00B13267" w:rsidSect="00450E0E">
      <w:headerReference w:type="default" r:id="rId11"/>
      <w:footerReference w:type="default" r:id="rId12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0C682" w14:textId="77777777" w:rsidR="00A2792F" w:rsidRDefault="00A2792F">
      <w:r>
        <w:separator/>
      </w:r>
    </w:p>
  </w:endnote>
  <w:endnote w:type="continuationSeparator" w:id="0">
    <w:p w14:paraId="4FB50CF5" w14:textId="77777777" w:rsidR="00A2792F" w:rsidRDefault="00A27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C2B33E" w14:textId="77777777" w:rsidR="0042406F" w:rsidRDefault="0042406F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9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63212C" w14:textId="77777777" w:rsidR="0042406F" w:rsidRPr="00CC36FF" w:rsidRDefault="0042406F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According to ARS 38-431.02, the Board may discuss, </w:t>
    </w:r>
    <w:proofErr w:type="gramStart"/>
    <w:r>
      <w:rPr>
        <w:i/>
        <w:sz w:val="18"/>
        <w:szCs w:val="18"/>
      </w:rPr>
      <w:t>consider</w:t>
    </w:r>
    <w:proofErr w:type="gramEnd"/>
    <w:r>
      <w:rPr>
        <w:i/>
        <w:sz w:val="18"/>
        <w:szCs w:val="18"/>
      </w:rPr>
      <w:t xml:space="preserve"> or decide “only matters listed on the agenda and other matters related thereto”.</w:t>
    </w:r>
  </w:p>
  <w:p w14:paraId="04FC720D" w14:textId="77777777" w:rsidR="0042406F" w:rsidRDefault="004240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E4BF" w14:textId="77777777" w:rsidR="00A2792F" w:rsidRDefault="00A2792F">
      <w:r>
        <w:separator/>
      </w:r>
    </w:p>
  </w:footnote>
  <w:footnote w:type="continuationSeparator" w:id="0">
    <w:p w14:paraId="74220065" w14:textId="77777777" w:rsidR="00A2792F" w:rsidRDefault="00A27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E4A34" w14:textId="77777777" w:rsidR="0042406F" w:rsidRPr="00490A66" w:rsidRDefault="0042406F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855"/>
    <w:multiLevelType w:val="hybridMultilevel"/>
    <w:tmpl w:val="2D5A60E0"/>
    <w:lvl w:ilvl="0" w:tplc="E356EB5E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51FC"/>
    <w:multiLevelType w:val="hybridMultilevel"/>
    <w:tmpl w:val="D0FCC84A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" w15:restartNumberingAfterBreak="0">
    <w:nsid w:val="11D0169B"/>
    <w:multiLevelType w:val="hybridMultilevel"/>
    <w:tmpl w:val="BC44EF2E"/>
    <w:lvl w:ilvl="0" w:tplc="E690A310">
      <w:start w:val="1"/>
      <w:numFmt w:val="decimal"/>
      <w:lvlText w:val="%1."/>
      <w:lvlJc w:val="left"/>
      <w:pPr>
        <w:ind w:left="22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3" w15:restartNumberingAfterBreak="0">
    <w:nsid w:val="12836CAD"/>
    <w:multiLevelType w:val="hybridMultilevel"/>
    <w:tmpl w:val="E18C494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AA23B56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16781"/>
    <w:multiLevelType w:val="hybridMultilevel"/>
    <w:tmpl w:val="F82C3924"/>
    <w:lvl w:ilvl="0" w:tplc="7286FCA2">
      <w:start w:val="4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CA66E0"/>
    <w:multiLevelType w:val="hybridMultilevel"/>
    <w:tmpl w:val="CDEA494C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1B472518"/>
    <w:multiLevelType w:val="hybridMultilevel"/>
    <w:tmpl w:val="4738C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523C8"/>
    <w:multiLevelType w:val="multilevel"/>
    <w:tmpl w:val="E18A05A6"/>
    <w:lvl w:ilvl="0">
      <w:start w:val="4"/>
      <w:numFmt w:val="lowerRoman"/>
      <w:lvlText w:val="%1."/>
      <w:lvlJc w:val="left"/>
      <w:pPr>
        <w:ind w:left="1886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26" w:hanging="360"/>
      </w:pPr>
    </w:lvl>
    <w:lvl w:ilvl="2">
      <w:start w:val="1"/>
      <w:numFmt w:val="lowerRoman"/>
      <w:lvlText w:val="%3."/>
      <w:lvlJc w:val="right"/>
      <w:pPr>
        <w:ind w:left="1346" w:hanging="180"/>
      </w:pPr>
    </w:lvl>
    <w:lvl w:ilvl="3">
      <w:start w:val="4"/>
      <w:numFmt w:val="lowerRoman"/>
      <w:lvlText w:val="%4."/>
      <w:lvlJc w:val="left"/>
      <w:pPr>
        <w:ind w:left="206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786" w:hanging="360"/>
      </w:pPr>
    </w:lvl>
    <w:lvl w:ilvl="5">
      <w:start w:val="1"/>
      <w:numFmt w:val="lowerRoman"/>
      <w:lvlText w:val="%6."/>
      <w:lvlJc w:val="right"/>
      <w:pPr>
        <w:ind w:left="3506" w:hanging="180"/>
      </w:pPr>
    </w:lvl>
    <w:lvl w:ilvl="6">
      <w:start w:val="1"/>
      <w:numFmt w:val="decimal"/>
      <w:lvlText w:val="%7."/>
      <w:lvlJc w:val="left"/>
      <w:pPr>
        <w:ind w:left="4226" w:hanging="360"/>
      </w:pPr>
    </w:lvl>
    <w:lvl w:ilvl="7">
      <w:start w:val="1"/>
      <w:numFmt w:val="lowerLetter"/>
      <w:lvlText w:val="%8."/>
      <w:lvlJc w:val="left"/>
      <w:pPr>
        <w:ind w:left="4946" w:hanging="360"/>
      </w:pPr>
    </w:lvl>
    <w:lvl w:ilvl="8">
      <w:start w:val="1"/>
      <w:numFmt w:val="lowerRoman"/>
      <w:lvlText w:val="%9."/>
      <w:lvlJc w:val="right"/>
      <w:pPr>
        <w:ind w:left="5666" w:hanging="180"/>
      </w:pPr>
    </w:lvl>
  </w:abstractNum>
  <w:abstractNum w:abstractNumId="8" w15:restartNumberingAfterBreak="0">
    <w:nsid w:val="20E22730"/>
    <w:multiLevelType w:val="hybridMultilevel"/>
    <w:tmpl w:val="35741E62"/>
    <w:lvl w:ilvl="0" w:tplc="B9DCB242">
      <w:start w:val="4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54141"/>
    <w:multiLevelType w:val="hybridMultilevel"/>
    <w:tmpl w:val="5590C5B4"/>
    <w:lvl w:ilvl="0" w:tplc="41FE154C">
      <w:start w:val="4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6522D"/>
    <w:multiLevelType w:val="hybridMultilevel"/>
    <w:tmpl w:val="B1F492A2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13731"/>
    <w:multiLevelType w:val="multilevel"/>
    <w:tmpl w:val="24681482"/>
    <w:numStyleLink w:val="Style1"/>
  </w:abstractNum>
  <w:abstractNum w:abstractNumId="12" w15:restartNumberingAfterBreak="0">
    <w:nsid w:val="2DC11377"/>
    <w:multiLevelType w:val="hybridMultilevel"/>
    <w:tmpl w:val="D9008B92"/>
    <w:lvl w:ilvl="0" w:tplc="0A248B10">
      <w:start w:val="5"/>
      <w:numFmt w:val="lowerRoman"/>
      <w:lvlText w:val="%1."/>
      <w:lvlJc w:val="righ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C0548"/>
    <w:multiLevelType w:val="hybridMultilevel"/>
    <w:tmpl w:val="9188AC92"/>
    <w:lvl w:ilvl="0" w:tplc="0C2A13E4">
      <w:start w:val="1"/>
      <w:numFmt w:val="lowerRoman"/>
      <w:lvlText w:val="vix.%1"/>
      <w:lvlJc w:val="right"/>
      <w:pPr>
        <w:ind w:left="262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03EC2"/>
    <w:multiLevelType w:val="hybridMultilevel"/>
    <w:tmpl w:val="A2FABA74"/>
    <w:lvl w:ilvl="0" w:tplc="04090019">
      <w:start w:val="1"/>
      <w:numFmt w:val="lowerLetter"/>
      <w:lvlText w:val="%1."/>
      <w:lvlJc w:val="left"/>
      <w:pPr>
        <w:ind w:left="30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62" w:hanging="360"/>
      </w:pPr>
    </w:lvl>
    <w:lvl w:ilvl="2" w:tplc="0409001B" w:tentative="1">
      <w:start w:val="1"/>
      <w:numFmt w:val="lowerRoman"/>
      <w:lvlText w:val="%3."/>
      <w:lvlJc w:val="right"/>
      <w:pPr>
        <w:ind w:left="4482" w:hanging="180"/>
      </w:pPr>
    </w:lvl>
    <w:lvl w:ilvl="3" w:tplc="0409000F" w:tentative="1">
      <w:start w:val="1"/>
      <w:numFmt w:val="decimal"/>
      <w:lvlText w:val="%4."/>
      <w:lvlJc w:val="left"/>
      <w:pPr>
        <w:ind w:left="5202" w:hanging="360"/>
      </w:pPr>
    </w:lvl>
    <w:lvl w:ilvl="4" w:tplc="04090019" w:tentative="1">
      <w:start w:val="1"/>
      <w:numFmt w:val="lowerLetter"/>
      <w:lvlText w:val="%5."/>
      <w:lvlJc w:val="left"/>
      <w:pPr>
        <w:ind w:left="5922" w:hanging="360"/>
      </w:pPr>
    </w:lvl>
    <w:lvl w:ilvl="5" w:tplc="0409001B" w:tentative="1">
      <w:start w:val="1"/>
      <w:numFmt w:val="lowerRoman"/>
      <w:lvlText w:val="%6."/>
      <w:lvlJc w:val="right"/>
      <w:pPr>
        <w:ind w:left="6642" w:hanging="180"/>
      </w:pPr>
    </w:lvl>
    <w:lvl w:ilvl="6" w:tplc="0409000F" w:tentative="1">
      <w:start w:val="1"/>
      <w:numFmt w:val="decimal"/>
      <w:lvlText w:val="%7."/>
      <w:lvlJc w:val="left"/>
      <w:pPr>
        <w:ind w:left="7362" w:hanging="360"/>
      </w:pPr>
    </w:lvl>
    <w:lvl w:ilvl="7" w:tplc="04090019" w:tentative="1">
      <w:start w:val="1"/>
      <w:numFmt w:val="lowerLetter"/>
      <w:lvlText w:val="%8."/>
      <w:lvlJc w:val="left"/>
      <w:pPr>
        <w:ind w:left="8082" w:hanging="360"/>
      </w:pPr>
    </w:lvl>
    <w:lvl w:ilvl="8" w:tplc="0409001B" w:tentative="1">
      <w:start w:val="1"/>
      <w:numFmt w:val="lowerRoman"/>
      <w:lvlText w:val="%9."/>
      <w:lvlJc w:val="right"/>
      <w:pPr>
        <w:ind w:left="8802" w:hanging="180"/>
      </w:pPr>
    </w:lvl>
  </w:abstractNum>
  <w:abstractNum w:abstractNumId="15" w15:restartNumberingAfterBreak="0">
    <w:nsid w:val="426266DB"/>
    <w:multiLevelType w:val="hybridMultilevel"/>
    <w:tmpl w:val="3D265C6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455323B"/>
    <w:multiLevelType w:val="hybridMultilevel"/>
    <w:tmpl w:val="700CE01C"/>
    <w:lvl w:ilvl="0" w:tplc="6F4E96C2">
      <w:start w:val="4"/>
      <w:numFmt w:val="lowerRoman"/>
      <w:lvlText w:val="%1."/>
      <w:lvlJc w:val="left"/>
      <w:pPr>
        <w:ind w:left="2318" w:hanging="18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058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778" w:hanging="180"/>
      </w:pPr>
    </w:lvl>
    <w:lvl w:ilvl="3" w:tplc="7286FCA2">
      <w:start w:val="4"/>
      <w:numFmt w:val="lowerRoman"/>
      <w:lvlText w:val="%4."/>
      <w:lvlJc w:val="left"/>
      <w:pPr>
        <w:ind w:left="2498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218" w:hanging="360"/>
      </w:pPr>
    </w:lvl>
    <w:lvl w:ilvl="5" w:tplc="0409001B" w:tentative="1">
      <w:start w:val="1"/>
      <w:numFmt w:val="lowerRoman"/>
      <w:lvlText w:val="%6."/>
      <w:lvlJc w:val="right"/>
      <w:pPr>
        <w:ind w:left="3938" w:hanging="180"/>
      </w:pPr>
    </w:lvl>
    <w:lvl w:ilvl="6" w:tplc="0409000F" w:tentative="1">
      <w:start w:val="1"/>
      <w:numFmt w:val="decimal"/>
      <w:lvlText w:val="%7."/>
      <w:lvlJc w:val="left"/>
      <w:pPr>
        <w:ind w:left="4658" w:hanging="360"/>
      </w:pPr>
    </w:lvl>
    <w:lvl w:ilvl="7" w:tplc="04090019" w:tentative="1">
      <w:start w:val="1"/>
      <w:numFmt w:val="lowerLetter"/>
      <w:lvlText w:val="%8."/>
      <w:lvlJc w:val="left"/>
      <w:pPr>
        <w:ind w:left="5378" w:hanging="360"/>
      </w:pPr>
    </w:lvl>
    <w:lvl w:ilvl="8" w:tplc="0409001B" w:tentative="1">
      <w:start w:val="1"/>
      <w:numFmt w:val="lowerRoman"/>
      <w:lvlText w:val="%9."/>
      <w:lvlJc w:val="right"/>
      <w:pPr>
        <w:ind w:left="6098" w:hanging="180"/>
      </w:pPr>
    </w:lvl>
  </w:abstractNum>
  <w:abstractNum w:abstractNumId="17" w15:restartNumberingAfterBreak="0">
    <w:nsid w:val="4B0B33FB"/>
    <w:multiLevelType w:val="hybridMultilevel"/>
    <w:tmpl w:val="A7B2C3AA"/>
    <w:lvl w:ilvl="0" w:tplc="B894B738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C191D"/>
    <w:multiLevelType w:val="hybridMultilevel"/>
    <w:tmpl w:val="5E36AE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93423"/>
    <w:multiLevelType w:val="multilevel"/>
    <w:tmpl w:val="24681482"/>
    <w:styleLink w:val="Style1"/>
    <w:lvl w:ilvl="0">
      <w:start w:val="3"/>
      <w:numFmt w:val="lowerRoman"/>
      <w:lvlText w:val="%1."/>
      <w:lvlJc w:val="left"/>
      <w:pPr>
        <w:ind w:left="2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DE5E66"/>
    <w:multiLevelType w:val="hybridMultilevel"/>
    <w:tmpl w:val="B9768E2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8A6CDB8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97734"/>
    <w:multiLevelType w:val="hybridMultilevel"/>
    <w:tmpl w:val="8084BCD2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2" w15:restartNumberingAfterBreak="0">
    <w:nsid w:val="77943417"/>
    <w:multiLevelType w:val="hybridMultilevel"/>
    <w:tmpl w:val="9ED62630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1E2EF3"/>
    <w:multiLevelType w:val="hybridMultilevel"/>
    <w:tmpl w:val="D8248950"/>
    <w:lvl w:ilvl="0" w:tplc="4288CE22">
      <w:start w:val="1"/>
      <w:numFmt w:val="decimal"/>
      <w:lvlText w:val="%1."/>
      <w:lvlJc w:val="left"/>
      <w:pPr>
        <w:ind w:left="22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>
    <w:abstractNumId w:val="6"/>
  </w:num>
  <w:num w:numId="2">
    <w:abstractNumId w:val="14"/>
  </w:num>
  <w:num w:numId="3">
    <w:abstractNumId w:val="10"/>
  </w:num>
  <w:num w:numId="4">
    <w:abstractNumId w:val="16"/>
  </w:num>
  <w:num w:numId="5">
    <w:abstractNumId w:val="22"/>
  </w:num>
  <w:num w:numId="6">
    <w:abstractNumId w:val="20"/>
  </w:num>
  <w:num w:numId="7">
    <w:abstractNumId w:val="11"/>
    <w:lvlOverride w:ilvl="0">
      <w:lvl w:ilvl="0">
        <w:start w:val="3"/>
        <w:numFmt w:val="lowerRoman"/>
        <w:lvlText w:val="%1."/>
        <w:lvlJc w:val="left"/>
        <w:pPr>
          <w:ind w:left="2070" w:hanging="360"/>
        </w:pPr>
        <w:rPr>
          <w:rFonts w:hint="default"/>
        </w:rPr>
      </w:lvl>
    </w:lvlOverride>
  </w:num>
  <w:num w:numId="8">
    <w:abstractNumId w:val="19"/>
  </w:num>
  <w:num w:numId="9">
    <w:abstractNumId w:val="3"/>
  </w:num>
  <w:num w:numId="10">
    <w:abstractNumId w:val="8"/>
  </w:num>
  <w:num w:numId="11">
    <w:abstractNumId w:val="9"/>
  </w:num>
  <w:num w:numId="12">
    <w:abstractNumId w:val="0"/>
  </w:num>
  <w:num w:numId="13">
    <w:abstractNumId w:val="7"/>
  </w:num>
  <w:num w:numId="14">
    <w:abstractNumId w:val="18"/>
  </w:num>
  <w:num w:numId="15">
    <w:abstractNumId w:val="1"/>
  </w:num>
  <w:num w:numId="16">
    <w:abstractNumId w:val="12"/>
  </w:num>
  <w:num w:numId="17">
    <w:abstractNumId w:val="13"/>
  </w:num>
  <w:num w:numId="18">
    <w:abstractNumId w:val="5"/>
  </w:num>
  <w:num w:numId="19">
    <w:abstractNumId w:val="15"/>
  </w:num>
  <w:num w:numId="20">
    <w:abstractNumId w:val="21"/>
  </w:num>
  <w:num w:numId="21">
    <w:abstractNumId w:val="23"/>
  </w:num>
  <w:num w:numId="22">
    <w:abstractNumId w:val="17"/>
  </w:num>
  <w:num w:numId="23">
    <w:abstractNumId w:val="2"/>
  </w:num>
  <w:num w:numId="2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SwtDQzsDQwNDBX0lEKTi0uzszPAykwqQUAWSrjsSwAAAA="/>
  </w:docVars>
  <w:rsids>
    <w:rsidRoot w:val="00A82DDC"/>
    <w:rsid w:val="00004B65"/>
    <w:rsid w:val="00005528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4791B"/>
    <w:rsid w:val="00051D25"/>
    <w:rsid w:val="00052670"/>
    <w:rsid w:val="00061043"/>
    <w:rsid w:val="00065B14"/>
    <w:rsid w:val="00070381"/>
    <w:rsid w:val="00072C2B"/>
    <w:rsid w:val="00074396"/>
    <w:rsid w:val="000777B2"/>
    <w:rsid w:val="0008122C"/>
    <w:rsid w:val="000814C9"/>
    <w:rsid w:val="0008273C"/>
    <w:rsid w:val="00085F78"/>
    <w:rsid w:val="0008760E"/>
    <w:rsid w:val="000919EB"/>
    <w:rsid w:val="000929B3"/>
    <w:rsid w:val="00094689"/>
    <w:rsid w:val="00094739"/>
    <w:rsid w:val="000A1674"/>
    <w:rsid w:val="000A4299"/>
    <w:rsid w:val="000A71EB"/>
    <w:rsid w:val="000B099E"/>
    <w:rsid w:val="000B0DAA"/>
    <w:rsid w:val="000B33D8"/>
    <w:rsid w:val="000C03E0"/>
    <w:rsid w:val="000C3734"/>
    <w:rsid w:val="000C478E"/>
    <w:rsid w:val="000C52E1"/>
    <w:rsid w:val="000C5332"/>
    <w:rsid w:val="000C75C3"/>
    <w:rsid w:val="000D0550"/>
    <w:rsid w:val="000D472A"/>
    <w:rsid w:val="000D6F19"/>
    <w:rsid w:val="000E09A2"/>
    <w:rsid w:val="000E5C5A"/>
    <w:rsid w:val="000E75AD"/>
    <w:rsid w:val="000F28B0"/>
    <w:rsid w:val="000F389C"/>
    <w:rsid w:val="000F7E68"/>
    <w:rsid w:val="001030E2"/>
    <w:rsid w:val="00104437"/>
    <w:rsid w:val="0010668B"/>
    <w:rsid w:val="001101B6"/>
    <w:rsid w:val="00114DED"/>
    <w:rsid w:val="00122C59"/>
    <w:rsid w:val="00126E20"/>
    <w:rsid w:val="0013681B"/>
    <w:rsid w:val="00142EBE"/>
    <w:rsid w:val="00145FA6"/>
    <w:rsid w:val="00151CA6"/>
    <w:rsid w:val="0015731C"/>
    <w:rsid w:val="0016004B"/>
    <w:rsid w:val="0016473E"/>
    <w:rsid w:val="00167A90"/>
    <w:rsid w:val="001701FF"/>
    <w:rsid w:val="00176E30"/>
    <w:rsid w:val="00176FF6"/>
    <w:rsid w:val="00177442"/>
    <w:rsid w:val="00177AE6"/>
    <w:rsid w:val="001817E4"/>
    <w:rsid w:val="001855E2"/>
    <w:rsid w:val="00187094"/>
    <w:rsid w:val="00192293"/>
    <w:rsid w:val="00193DA9"/>
    <w:rsid w:val="001963D5"/>
    <w:rsid w:val="001A63DE"/>
    <w:rsid w:val="001B0185"/>
    <w:rsid w:val="001B537D"/>
    <w:rsid w:val="001C0383"/>
    <w:rsid w:val="001C1E59"/>
    <w:rsid w:val="001C59B9"/>
    <w:rsid w:val="001C7F63"/>
    <w:rsid w:val="001D0BDF"/>
    <w:rsid w:val="001D1457"/>
    <w:rsid w:val="001D3B42"/>
    <w:rsid w:val="001D771B"/>
    <w:rsid w:val="001E1D24"/>
    <w:rsid w:val="001E658B"/>
    <w:rsid w:val="001F090E"/>
    <w:rsid w:val="001F127C"/>
    <w:rsid w:val="001F6EE2"/>
    <w:rsid w:val="00205B7B"/>
    <w:rsid w:val="0021232B"/>
    <w:rsid w:val="00214BC1"/>
    <w:rsid w:val="00216204"/>
    <w:rsid w:val="002170E7"/>
    <w:rsid w:val="00222F41"/>
    <w:rsid w:val="0023474A"/>
    <w:rsid w:val="0023644A"/>
    <w:rsid w:val="0024596B"/>
    <w:rsid w:val="00247306"/>
    <w:rsid w:val="00254238"/>
    <w:rsid w:val="00256924"/>
    <w:rsid w:val="002643CE"/>
    <w:rsid w:val="0026625A"/>
    <w:rsid w:val="00271A38"/>
    <w:rsid w:val="0027264B"/>
    <w:rsid w:val="00274310"/>
    <w:rsid w:val="0027486B"/>
    <w:rsid w:val="002752DE"/>
    <w:rsid w:val="00276E6D"/>
    <w:rsid w:val="002775AA"/>
    <w:rsid w:val="002848D5"/>
    <w:rsid w:val="002855F9"/>
    <w:rsid w:val="00286B2F"/>
    <w:rsid w:val="00287A8D"/>
    <w:rsid w:val="00293C17"/>
    <w:rsid w:val="00297797"/>
    <w:rsid w:val="00297ECF"/>
    <w:rsid w:val="002A6236"/>
    <w:rsid w:val="002A6952"/>
    <w:rsid w:val="002C4B66"/>
    <w:rsid w:val="002C7123"/>
    <w:rsid w:val="002C7A84"/>
    <w:rsid w:val="002C7CD5"/>
    <w:rsid w:val="002D477B"/>
    <w:rsid w:val="002E1357"/>
    <w:rsid w:val="002E309E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3191"/>
    <w:rsid w:val="003247C0"/>
    <w:rsid w:val="00326AD8"/>
    <w:rsid w:val="00326F02"/>
    <w:rsid w:val="00331AE5"/>
    <w:rsid w:val="00336F60"/>
    <w:rsid w:val="00347213"/>
    <w:rsid w:val="0035102A"/>
    <w:rsid w:val="00352F64"/>
    <w:rsid w:val="00353EF9"/>
    <w:rsid w:val="00357947"/>
    <w:rsid w:val="0036213E"/>
    <w:rsid w:val="00374D6E"/>
    <w:rsid w:val="003829F7"/>
    <w:rsid w:val="00382B7E"/>
    <w:rsid w:val="00384CAB"/>
    <w:rsid w:val="003872E2"/>
    <w:rsid w:val="003911CB"/>
    <w:rsid w:val="00391553"/>
    <w:rsid w:val="00393BCE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0198"/>
    <w:rsid w:val="00414B58"/>
    <w:rsid w:val="00421D26"/>
    <w:rsid w:val="0042406F"/>
    <w:rsid w:val="00442CFB"/>
    <w:rsid w:val="00444891"/>
    <w:rsid w:val="0045073F"/>
    <w:rsid w:val="0045087E"/>
    <w:rsid w:val="00450E0E"/>
    <w:rsid w:val="00452039"/>
    <w:rsid w:val="00452B6B"/>
    <w:rsid w:val="004547FB"/>
    <w:rsid w:val="00456934"/>
    <w:rsid w:val="00456AB7"/>
    <w:rsid w:val="0046533C"/>
    <w:rsid w:val="00466BD6"/>
    <w:rsid w:val="00470E0E"/>
    <w:rsid w:val="00473483"/>
    <w:rsid w:val="00473F3B"/>
    <w:rsid w:val="004753C7"/>
    <w:rsid w:val="00475C18"/>
    <w:rsid w:val="004765AA"/>
    <w:rsid w:val="0048554F"/>
    <w:rsid w:val="0049060C"/>
    <w:rsid w:val="00490A66"/>
    <w:rsid w:val="0049235A"/>
    <w:rsid w:val="004933E0"/>
    <w:rsid w:val="00493540"/>
    <w:rsid w:val="004A0B0B"/>
    <w:rsid w:val="004A5DE1"/>
    <w:rsid w:val="004A6677"/>
    <w:rsid w:val="004B18BA"/>
    <w:rsid w:val="004B37DE"/>
    <w:rsid w:val="004B3F07"/>
    <w:rsid w:val="004C00BE"/>
    <w:rsid w:val="004D0018"/>
    <w:rsid w:val="004D02EC"/>
    <w:rsid w:val="004D0994"/>
    <w:rsid w:val="004D0F64"/>
    <w:rsid w:val="004D55AD"/>
    <w:rsid w:val="004D7A53"/>
    <w:rsid w:val="004E1EC1"/>
    <w:rsid w:val="004E33A5"/>
    <w:rsid w:val="004E3A96"/>
    <w:rsid w:val="005018ED"/>
    <w:rsid w:val="00506722"/>
    <w:rsid w:val="00507D36"/>
    <w:rsid w:val="00514959"/>
    <w:rsid w:val="005155A8"/>
    <w:rsid w:val="005201AE"/>
    <w:rsid w:val="00525095"/>
    <w:rsid w:val="00526239"/>
    <w:rsid w:val="00535E70"/>
    <w:rsid w:val="0054146F"/>
    <w:rsid w:val="005453F9"/>
    <w:rsid w:val="00547650"/>
    <w:rsid w:val="0055256C"/>
    <w:rsid w:val="005536FA"/>
    <w:rsid w:val="00560DD4"/>
    <w:rsid w:val="005630F9"/>
    <w:rsid w:val="00564CAA"/>
    <w:rsid w:val="005657D4"/>
    <w:rsid w:val="005777D2"/>
    <w:rsid w:val="005808EE"/>
    <w:rsid w:val="005810C7"/>
    <w:rsid w:val="00590199"/>
    <w:rsid w:val="00593633"/>
    <w:rsid w:val="00593AC7"/>
    <w:rsid w:val="005A09A6"/>
    <w:rsid w:val="005A3942"/>
    <w:rsid w:val="005A493B"/>
    <w:rsid w:val="005A7342"/>
    <w:rsid w:val="005B3C05"/>
    <w:rsid w:val="005B429D"/>
    <w:rsid w:val="005C40FB"/>
    <w:rsid w:val="005C5DCD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387C"/>
    <w:rsid w:val="00615CBE"/>
    <w:rsid w:val="00621DE4"/>
    <w:rsid w:val="00626464"/>
    <w:rsid w:val="006274D2"/>
    <w:rsid w:val="006310EC"/>
    <w:rsid w:val="00636AC3"/>
    <w:rsid w:val="00642C6A"/>
    <w:rsid w:val="006526F0"/>
    <w:rsid w:val="0065777A"/>
    <w:rsid w:val="006726D1"/>
    <w:rsid w:val="00673F78"/>
    <w:rsid w:val="00674048"/>
    <w:rsid w:val="006742CF"/>
    <w:rsid w:val="00674902"/>
    <w:rsid w:val="00675202"/>
    <w:rsid w:val="00681DD8"/>
    <w:rsid w:val="00684BFE"/>
    <w:rsid w:val="0069202B"/>
    <w:rsid w:val="006A1E8B"/>
    <w:rsid w:val="006A1F99"/>
    <w:rsid w:val="006A2267"/>
    <w:rsid w:val="006B379B"/>
    <w:rsid w:val="006B50A0"/>
    <w:rsid w:val="006B7C29"/>
    <w:rsid w:val="006C1928"/>
    <w:rsid w:val="006C43AC"/>
    <w:rsid w:val="006C4F5C"/>
    <w:rsid w:val="006D300D"/>
    <w:rsid w:val="006D684C"/>
    <w:rsid w:val="006E6139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2512B"/>
    <w:rsid w:val="00730B5F"/>
    <w:rsid w:val="00741D69"/>
    <w:rsid w:val="00742E81"/>
    <w:rsid w:val="00743786"/>
    <w:rsid w:val="007513C0"/>
    <w:rsid w:val="00752F85"/>
    <w:rsid w:val="00754FD7"/>
    <w:rsid w:val="00766645"/>
    <w:rsid w:val="007677FB"/>
    <w:rsid w:val="007715F4"/>
    <w:rsid w:val="00772AC1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4183"/>
    <w:rsid w:val="007B7747"/>
    <w:rsid w:val="007C0AE1"/>
    <w:rsid w:val="007E05ED"/>
    <w:rsid w:val="007E175C"/>
    <w:rsid w:val="007E1856"/>
    <w:rsid w:val="007E6109"/>
    <w:rsid w:val="00802372"/>
    <w:rsid w:val="00806A31"/>
    <w:rsid w:val="00806DD5"/>
    <w:rsid w:val="008075F6"/>
    <w:rsid w:val="00807BFD"/>
    <w:rsid w:val="0081528A"/>
    <w:rsid w:val="0084277D"/>
    <w:rsid w:val="00851405"/>
    <w:rsid w:val="00857C75"/>
    <w:rsid w:val="008627ED"/>
    <w:rsid w:val="00862A8D"/>
    <w:rsid w:val="00875D81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154F"/>
    <w:rsid w:val="008B4203"/>
    <w:rsid w:val="008B6D7D"/>
    <w:rsid w:val="008B711E"/>
    <w:rsid w:val="008C1CF0"/>
    <w:rsid w:val="008C39AB"/>
    <w:rsid w:val="008C3B4D"/>
    <w:rsid w:val="008D45A5"/>
    <w:rsid w:val="008D7623"/>
    <w:rsid w:val="008E063D"/>
    <w:rsid w:val="008E14D6"/>
    <w:rsid w:val="008F6875"/>
    <w:rsid w:val="00900EE3"/>
    <w:rsid w:val="009051A5"/>
    <w:rsid w:val="00911360"/>
    <w:rsid w:val="00912CDF"/>
    <w:rsid w:val="00914484"/>
    <w:rsid w:val="00916253"/>
    <w:rsid w:val="009171CD"/>
    <w:rsid w:val="00926146"/>
    <w:rsid w:val="00927636"/>
    <w:rsid w:val="009307DF"/>
    <w:rsid w:val="00931B34"/>
    <w:rsid w:val="0093258E"/>
    <w:rsid w:val="00933516"/>
    <w:rsid w:val="009413F4"/>
    <w:rsid w:val="00943799"/>
    <w:rsid w:val="00950344"/>
    <w:rsid w:val="00951153"/>
    <w:rsid w:val="00953E31"/>
    <w:rsid w:val="00960B73"/>
    <w:rsid w:val="00964DCF"/>
    <w:rsid w:val="00970EBB"/>
    <w:rsid w:val="00976C9B"/>
    <w:rsid w:val="00977097"/>
    <w:rsid w:val="00977AD5"/>
    <w:rsid w:val="00984BCE"/>
    <w:rsid w:val="009852B1"/>
    <w:rsid w:val="009855FC"/>
    <w:rsid w:val="00985D75"/>
    <w:rsid w:val="009902C5"/>
    <w:rsid w:val="00990C0D"/>
    <w:rsid w:val="00990ED4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D37D2"/>
    <w:rsid w:val="009E711D"/>
    <w:rsid w:val="009F0EC9"/>
    <w:rsid w:val="009F2020"/>
    <w:rsid w:val="009F66D6"/>
    <w:rsid w:val="009F7B6C"/>
    <w:rsid w:val="00A003B7"/>
    <w:rsid w:val="00A00D7F"/>
    <w:rsid w:val="00A02E2A"/>
    <w:rsid w:val="00A07C35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2792F"/>
    <w:rsid w:val="00A327DD"/>
    <w:rsid w:val="00A32DEE"/>
    <w:rsid w:val="00A41E9D"/>
    <w:rsid w:val="00A47C57"/>
    <w:rsid w:val="00A5664D"/>
    <w:rsid w:val="00A567D7"/>
    <w:rsid w:val="00A56EA9"/>
    <w:rsid w:val="00A56EFD"/>
    <w:rsid w:val="00A61B22"/>
    <w:rsid w:val="00A72F93"/>
    <w:rsid w:val="00A742DD"/>
    <w:rsid w:val="00A76559"/>
    <w:rsid w:val="00A82DDC"/>
    <w:rsid w:val="00AA028E"/>
    <w:rsid w:val="00AA4093"/>
    <w:rsid w:val="00AA6CBD"/>
    <w:rsid w:val="00AA73ED"/>
    <w:rsid w:val="00AB1493"/>
    <w:rsid w:val="00AB2CC7"/>
    <w:rsid w:val="00AB4B34"/>
    <w:rsid w:val="00AC14F6"/>
    <w:rsid w:val="00AC3446"/>
    <w:rsid w:val="00AD2874"/>
    <w:rsid w:val="00AD75C8"/>
    <w:rsid w:val="00AE134A"/>
    <w:rsid w:val="00AE1649"/>
    <w:rsid w:val="00AE3380"/>
    <w:rsid w:val="00AF254D"/>
    <w:rsid w:val="00AF301A"/>
    <w:rsid w:val="00B032DA"/>
    <w:rsid w:val="00B067D2"/>
    <w:rsid w:val="00B120A0"/>
    <w:rsid w:val="00B13267"/>
    <w:rsid w:val="00B141E4"/>
    <w:rsid w:val="00B14967"/>
    <w:rsid w:val="00B27A04"/>
    <w:rsid w:val="00B30C31"/>
    <w:rsid w:val="00B31A02"/>
    <w:rsid w:val="00B3396D"/>
    <w:rsid w:val="00B33A23"/>
    <w:rsid w:val="00B37033"/>
    <w:rsid w:val="00B47978"/>
    <w:rsid w:val="00B50064"/>
    <w:rsid w:val="00B518A4"/>
    <w:rsid w:val="00B519DD"/>
    <w:rsid w:val="00B51C7D"/>
    <w:rsid w:val="00B56506"/>
    <w:rsid w:val="00B706F1"/>
    <w:rsid w:val="00B7457B"/>
    <w:rsid w:val="00B8011A"/>
    <w:rsid w:val="00B87D19"/>
    <w:rsid w:val="00B93D73"/>
    <w:rsid w:val="00BA58EF"/>
    <w:rsid w:val="00BB59A8"/>
    <w:rsid w:val="00BB6F29"/>
    <w:rsid w:val="00BB767F"/>
    <w:rsid w:val="00BC0561"/>
    <w:rsid w:val="00BC0C07"/>
    <w:rsid w:val="00BC22FE"/>
    <w:rsid w:val="00BC5988"/>
    <w:rsid w:val="00BC5E6F"/>
    <w:rsid w:val="00BC626D"/>
    <w:rsid w:val="00BC7277"/>
    <w:rsid w:val="00BD0EE1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442C1"/>
    <w:rsid w:val="00C553EF"/>
    <w:rsid w:val="00C57D38"/>
    <w:rsid w:val="00C65A7C"/>
    <w:rsid w:val="00C667A3"/>
    <w:rsid w:val="00C82D44"/>
    <w:rsid w:val="00C830EE"/>
    <w:rsid w:val="00C84EF0"/>
    <w:rsid w:val="00C86688"/>
    <w:rsid w:val="00C90719"/>
    <w:rsid w:val="00C91A23"/>
    <w:rsid w:val="00C91D87"/>
    <w:rsid w:val="00C92AB4"/>
    <w:rsid w:val="00C94767"/>
    <w:rsid w:val="00C94C55"/>
    <w:rsid w:val="00CA33E1"/>
    <w:rsid w:val="00CA5097"/>
    <w:rsid w:val="00CA55C6"/>
    <w:rsid w:val="00CA6ABC"/>
    <w:rsid w:val="00CB25F9"/>
    <w:rsid w:val="00CB3453"/>
    <w:rsid w:val="00CB6A93"/>
    <w:rsid w:val="00CC36FF"/>
    <w:rsid w:val="00CC7D3A"/>
    <w:rsid w:val="00CD0D89"/>
    <w:rsid w:val="00CD2735"/>
    <w:rsid w:val="00CD3D16"/>
    <w:rsid w:val="00CD627F"/>
    <w:rsid w:val="00CE03FE"/>
    <w:rsid w:val="00CE08FA"/>
    <w:rsid w:val="00CE114E"/>
    <w:rsid w:val="00CE7BA1"/>
    <w:rsid w:val="00CF0DBD"/>
    <w:rsid w:val="00CF2289"/>
    <w:rsid w:val="00D02282"/>
    <w:rsid w:val="00D03E6F"/>
    <w:rsid w:val="00D1166E"/>
    <w:rsid w:val="00D2198D"/>
    <w:rsid w:val="00D2201D"/>
    <w:rsid w:val="00D25027"/>
    <w:rsid w:val="00D32815"/>
    <w:rsid w:val="00D34D0B"/>
    <w:rsid w:val="00D40DAA"/>
    <w:rsid w:val="00D41595"/>
    <w:rsid w:val="00D50879"/>
    <w:rsid w:val="00D51B41"/>
    <w:rsid w:val="00D548B4"/>
    <w:rsid w:val="00D55987"/>
    <w:rsid w:val="00D67264"/>
    <w:rsid w:val="00D707C8"/>
    <w:rsid w:val="00D74D64"/>
    <w:rsid w:val="00D77904"/>
    <w:rsid w:val="00D804F0"/>
    <w:rsid w:val="00D8056F"/>
    <w:rsid w:val="00D806C9"/>
    <w:rsid w:val="00D86497"/>
    <w:rsid w:val="00D864D4"/>
    <w:rsid w:val="00D86DB6"/>
    <w:rsid w:val="00D87B60"/>
    <w:rsid w:val="00D92091"/>
    <w:rsid w:val="00D92784"/>
    <w:rsid w:val="00D97D34"/>
    <w:rsid w:val="00DA4954"/>
    <w:rsid w:val="00DB081D"/>
    <w:rsid w:val="00DB2647"/>
    <w:rsid w:val="00DB26EA"/>
    <w:rsid w:val="00DB716A"/>
    <w:rsid w:val="00DC247D"/>
    <w:rsid w:val="00DD2C7B"/>
    <w:rsid w:val="00DD4171"/>
    <w:rsid w:val="00DD4849"/>
    <w:rsid w:val="00DF0041"/>
    <w:rsid w:val="00DF0D7C"/>
    <w:rsid w:val="00DF1A89"/>
    <w:rsid w:val="00DF3D6D"/>
    <w:rsid w:val="00DF57BE"/>
    <w:rsid w:val="00E00059"/>
    <w:rsid w:val="00E030F6"/>
    <w:rsid w:val="00E04B58"/>
    <w:rsid w:val="00E14781"/>
    <w:rsid w:val="00E16C3E"/>
    <w:rsid w:val="00E2007C"/>
    <w:rsid w:val="00E265AC"/>
    <w:rsid w:val="00E2716B"/>
    <w:rsid w:val="00E34587"/>
    <w:rsid w:val="00E3476E"/>
    <w:rsid w:val="00E37EAF"/>
    <w:rsid w:val="00E426C9"/>
    <w:rsid w:val="00E439D1"/>
    <w:rsid w:val="00E47E23"/>
    <w:rsid w:val="00E53D7B"/>
    <w:rsid w:val="00E55C2E"/>
    <w:rsid w:val="00E57C2E"/>
    <w:rsid w:val="00E60925"/>
    <w:rsid w:val="00E61B4E"/>
    <w:rsid w:val="00E61F80"/>
    <w:rsid w:val="00E622EB"/>
    <w:rsid w:val="00E62A12"/>
    <w:rsid w:val="00E7054A"/>
    <w:rsid w:val="00E855EA"/>
    <w:rsid w:val="00E90F41"/>
    <w:rsid w:val="00EA27A9"/>
    <w:rsid w:val="00EA5C54"/>
    <w:rsid w:val="00EA6D70"/>
    <w:rsid w:val="00EB2179"/>
    <w:rsid w:val="00EB315C"/>
    <w:rsid w:val="00EB3518"/>
    <w:rsid w:val="00EC0B39"/>
    <w:rsid w:val="00EC0E39"/>
    <w:rsid w:val="00EC2F7A"/>
    <w:rsid w:val="00ED63D1"/>
    <w:rsid w:val="00ED6B54"/>
    <w:rsid w:val="00EE15FF"/>
    <w:rsid w:val="00EF05C7"/>
    <w:rsid w:val="00EF15BE"/>
    <w:rsid w:val="00F03759"/>
    <w:rsid w:val="00F05B49"/>
    <w:rsid w:val="00F06ADA"/>
    <w:rsid w:val="00F10968"/>
    <w:rsid w:val="00F14D9E"/>
    <w:rsid w:val="00F15427"/>
    <w:rsid w:val="00F21D79"/>
    <w:rsid w:val="00F22416"/>
    <w:rsid w:val="00F234FB"/>
    <w:rsid w:val="00F337CB"/>
    <w:rsid w:val="00F455A6"/>
    <w:rsid w:val="00F45C68"/>
    <w:rsid w:val="00F461BC"/>
    <w:rsid w:val="00F579E8"/>
    <w:rsid w:val="00F6036B"/>
    <w:rsid w:val="00F633EE"/>
    <w:rsid w:val="00F71ADD"/>
    <w:rsid w:val="00F72683"/>
    <w:rsid w:val="00F72F01"/>
    <w:rsid w:val="00F7398E"/>
    <w:rsid w:val="00F75099"/>
    <w:rsid w:val="00F80F6C"/>
    <w:rsid w:val="00F815CA"/>
    <w:rsid w:val="00F82D44"/>
    <w:rsid w:val="00F838F0"/>
    <w:rsid w:val="00F87436"/>
    <w:rsid w:val="00F95D11"/>
    <w:rsid w:val="00F96529"/>
    <w:rsid w:val="00F96EB9"/>
    <w:rsid w:val="00FA0AF6"/>
    <w:rsid w:val="00FA1CCA"/>
    <w:rsid w:val="00FA517F"/>
    <w:rsid w:val="00FA6465"/>
    <w:rsid w:val="00FB30AA"/>
    <w:rsid w:val="00FB3199"/>
    <w:rsid w:val="00FC6B0F"/>
    <w:rsid w:val="00FC7208"/>
    <w:rsid w:val="00FD3715"/>
    <w:rsid w:val="00FE01C7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BE5DAE6"/>
  <w15:docId w15:val="{B7DE29C6-3A7F-4FB4-8040-DB9BF9A0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numbering" w:customStyle="1" w:styleId="Style1">
    <w:name w:val="Style1"/>
    <w:uiPriority w:val="99"/>
    <w:rsid w:val="00D2198D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45BA57B62F94BB412FC8B5FE4D278" ma:contentTypeVersion="7" ma:contentTypeDescription="Create a new document." ma:contentTypeScope="" ma:versionID="283a74c747086fe31b84f54451b95560">
  <xsd:schema xmlns:xsd="http://www.w3.org/2001/XMLSchema" xmlns:xs="http://www.w3.org/2001/XMLSchema" xmlns:p="http://schemas.microsoft.com/office/2006/metadata/properties" xmlns:ns2="70ce3d60-147c-4d19-acb2-b824173a1a59" xmlns:ns3="9b4ca6c0-7fcb-48e5-a35b-f4e09ed2a0df" targetNamespace="http://schemas.microsoft.com/office/2006/metadata/properties" ma:root="true" ma:fieldsID="db9ddc888a8f3abfb1ce04470effff34" ns2:_="" ns3:_="">
    <xsd:import namespace="70ce3d60-147c-4d19-acb2-b824173a1a59"/>
    <xsd:import namespace="9b4ca6c0-7fcb-48e5-a35b-f4e09ed2a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e3d60-147c-4d19-acb2-b824173a1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ca6c0-7fcb-48e5-a35b-f4e09ed2a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AC5F7D-757C-4D1C-B9C9-9DCE8EAA23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8FA10F-B6F8-4C1A-B37B-7E873712C6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BC35892-5478-4134-A023-811D35260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e3d60-147c-4d19-acb2-b824173a1a59"/>
    <ds:schemaRef ds:uri="9b4ca6c0-7fcb-48e5-a35b-f4e09ed2a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2E21EF-A575-4E7A-B004-606A65A3A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604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subject/>
  <dc:creator>TCPN</dc:creator>
  <cp:keywords/>
  <dc:description/>
  <cp:lastModifiedBy>Shannon L. Adams</cp:lastModifiedBy>
  <cp:revision>2</cp:revision>
  <cp:lastPrinted>2020-03-04T17:40:00Z</cp:lastPrinted>
  <dcterms:created xsi:type="dcterms:W3CDTF">2021-05-03T18:05:00Z</dcterms:created>
  <dcterms:modified xsi:type="dcterms:W3CDTF">2021-05-1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45BA57B62F94BB412FC8B5FE4D278</vt:lpwstr>
  </property>
</Properties>
</file>